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0200FB" w:rsidRDefault="00A30711"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                       </w:t>
      </w:r>
    </w:p>
    <w:p w14:paraId="1683F79F"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5FBF3DF7"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46B91734"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384670CF" w14:textId="3D3EC630" w:rsidR="001A57D8" w:rsidRDefault="001A57D8" w:rsidP="2669E3E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Week </w:t>
      </w:r>
      <w:r w:rsidR="00A00F9A">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 Assignment</w:t>
      </w:r>
    </w:p>
    <w:p w14:paraId="65501B12" w14:textId="4A5199CE" w:rsidR="000200FB" w:rsidRPr="000200FB" w:rsidRDefault="000E6A23" w:rsidP="2669E3E4">
      <w:pPr>
        <w:spacing w:line="480" w:lineRule="auto"/>
        <w:jc w:val="center"/>
        <w:rPr>
          <w:rFonts w:ascii="Times New Roman" w:eastAsia="Times New Roman" w:hAnsi="Times New Roman" w:cs="Times New Roman"/>
          <w:b/>
          <w:bCs/>
          <w:sz w:val="24"/>
          <w:szCs w:val="24"/>
        </w:rPr>
      </w:pPr>
      <w:r w:rsidRPr="000E6A23">
        <w:rPr>
          <w:rFonts w:ascii="Times New Roman" w:eastAsia="Times New Roman" w:hAnsi="Times New Roman" w:cs="Times New Roman"/>
          <w:b/>
          <w:bCs/>
          <w:sz w:val="24"/>
          <w:szCs w:val="24"/>
        </w:rPr>
        <w:t>Exploring the Efficacy of Single-Threaded and Multi-Threaded Approaches in Diverse Programming Environments</w:t>
      </w:r>
      <w:r w:rsidR="000200FB">
        <w:br/>
      </w:r>
    </w:p>
    <w:p w14:paraId="2E3D1EE2" w14:textId="5837C78C" w:rsidR="00B271A4" w:rsidRPr="000200FB" w:rsidRDefault="000200FB"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fldChar w:fldCharType="begin"/>
      </w:r>
      <w:r w:rsidRPr="2669E3E4">
        <w:rPr>
          <w:rFonts w:ascii="Times New Roman" w:eastAsia="Times New Roman" w:hAnsi="Times New Roman" w:cs="Times New Roman"/>
          <w:sz w:val="24"/>
          <w:szCs w:val="24"/>
        </w:rPr>
        <w:instrText xml:space="preserve"> AutoTextList \s NoStyle \t "Please type in your first and last name" </w:instrText>
      </w:r>
      <w:r w:rsidRPr="2669E3E4">
        <w:rPr>
          <w:rFonts w:ascii="Times New Roman" w:eastAsia="Times New Roman" w:hAnsi="Times New Roman" w:cs="Times New Roman"/>
          <w:sz w:val="24"/>
          <w:szCs w:val="24"/>
        </w:rPr>
        <w:fldChar w:fldCharType="separate"/>
      </w:r>
      <w:r w:rsidR="158C9DB1" w:rsidRPr="2669E3E4">
        <w:rPr>
          <w:rFonts w:ascii="Times New Roman" w:eastAsia="Times New Roman" w:hAnsi="Times New Roman" w:cs="Times New Roman"/>
          <w:sz w:val="24"/>
          <w:szCs w:val="24"/>
        </w:rPr>
        <w:t>Eric Vara</w:t>
      </w:r>
      <w:r w:rsidRPr="2669E3E4">
        <w:rPr>
          <w:rFonts w:ascii="Times New Roman" w:eastAsia="Times New Roman" w:hAnsi="Times New Roman" w:cs="Times New Roman"/>
          <w:sz w:val="24"/>
          <w:szCs w:val="24"/>
        </w:rPr>
        <w:fldChar w:fldCharType="end"/>
      </w:r>
    </w:p>
    <w:p w14:paraId="59C22DCF" w14:textId="458AAD15" w:rsidR="00B271A4" w:rsidRPr="000200FB" w:rsidRDefault="007E665E"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The </w:t>
      </w:r>
      <w:r w:rsidR="00610510" w:rsidRPr="2669E3E4">
        <w:rPr>
          <w:rFonts w:ascii="Times New Roman" w:eastAsia="Times New Roman" w:hAnsi="Times New Roman" w:cs="Times New Roman"/>
          <w:sz w:val="24"/>
          <w:szCs w:val="24"/>
        </w:rPr>
        <w:t>University</w:t>
      </w:r>
      <w:r w:rsidR="003365D3" w:rsidRPr="2669E3E4">
        <w:rPr>
          <w:rFonts w:ascii="Times New Roman" w:eastAsia="Times New Roman" w:hAnsi="Times New Roman" w:cs="Times New Roman"/>
          <w:sz w:val="24"/>
          <w:szCs w:val="24"/>
        </w:rPr>
        <w:t xml:space="preserve"> of Arizona Global Campus</w:t>
      </w:r>
    </w:p>
    <w:p w14:paraId="09644767" w14:textId="7AFA4951" w:rsidR="00E044B2" w:rsidRPr="000200FB" w:rsidRDefault="000200FB" w:rsidP="2669E3E4">
      <w:pPr>
        <w:spacing w:line="480" w:lineRule="auto"/>
        <w:jc w:val="center"/>
        <w:rPr>
          <w:rFonts w:ascii="Times New Roman" w:eastAsia="Times New Roman" w:hAnsi="Times New Roman" w:cs="Times New Roman"/>
          <w:sz w:val="24"/>
          <w:szCs w:val="24"/>
        </w:rPr>
      </w:pPr>
      <w:r w:rsidRPr="745F5E21">
        <w:rPr>
          <w:rFonts w:ascii="Times New Roman" w:eastAsia="Times New Roman" w:hAnsi="Times New Roman" w:cs="Times New Roman"/>
          <w:sz w:val="24"/>
          <w:szCs w:val="24"/>
        </w:rPr>
        <w:t>C</w:t>
      </w:r>
      <w:r w:rsidR="3B28540A" w:rsidRPr="745F5E21">
        <w:rPr>
          <w:rFonts w:ascii="Times New Roman" w:eastAsia="Times New Roman" w:hAnsi="Times New Roman" w:cs="Times New Roman"/>
          <w:sz w:val="24"/>
          <w:szCs w:val="24"/>
        </w:rPr>
        <w:t>PT</w:t>
      </w:r>
      <w:r w:rsidR="00F7151C" w:rsidRPr="745F5E21">
        <w:rPr>
          <w:rFonts w:ascii="Times New Roman" w:eastAsia="Times New Roman" w:hAnsi="Times New Roman" w:cs="Times New Roman"/>
          <w:sz w:val="24"/>
          <w:szCs w:val="24"/>
        </w:rPr>
        <w:t xml:space="preserve"> </w:t>
      </w:r>
      <w:r w:rsidR="003034A3">
        <w:rPr>
          <w:rFonts w:ascii="Times New Roman" w:eastAsia="Times New Roman" w:hAnsi="Times New Roman" w:cs="Times New Roman"/>
          <w:sz w:val="24"/>
          <w:szCs w:val="24"/>
        </w:rPr>
        <w:t>30</w:t>
      </w:r>
      <w:r w:rsidR="009F7C63">
        <w:rPr>
          <w:rFonts w:ascii="Times New Roman" w:eastAsia="Times New Roman" w:hAnsi="Times New Roman" w:cs="Times New Roman"/>
          <w:sz w:val="24"/>
          <w:szCs w:val="24"/>
        </w:rPr>
        <w:t>4</w:t>
      </w:r>
      <w:r w:rsidR="00F7151C" w:rsidRPr="745F5E21">
        <w:rPr>
          <w:rFonts w:ascii="Times New Roman" w:eastAsia="Times New Roman" w:hAnsi="Times New Roman" w:cs="Times New Roman"/>
          <w:sz w:val="24"/>
          <w:szCs w:val="24"/>
        </w:rPr>
        <w:t xml:space="preserve">: </w:t>
      </w:r>
      <w:r w:rsidR="009F7C63">
        <w:rPr>
          <w:rFonts w:ascii="Times New Roman" w:eastAsia="Times New Roman" w:hAnsi="Times New Roman" w:cs="Times New Roman"/>
          <w:sz w:val="24"/>
          <w:szCs w:val="24"/>
        </w:rPr>
        <w:t>Operating Systems Theory and Design</w:t>
      </w:r>
    </w:p>
    <w:p w14:paraId="6713EECA" w14:textId="6B8273F8" w:rsidR="00E044B2" w:rsidRPr="000200FB" w:rsidRDefault="38840EE2" w:rsidP="745F5E21">
      <w:pPr>
        <w:spacing w:line="480" w:lineRule="auto"/>
        <w:jc w:val="center"/>
        <w:rPr>
          <w:rFonts w:ascii="Lato" w:eastAsia="Lato" w:hAnsi="Lato" w:cs="Lato"/>
          <w:sz w:val="21"/>
          <w:szCs w:val="21"/>
          <w:u w:val="single"/>
        </w:rPr>
      </w:pPr>
      <w:r w:rsidRPr="745F5E21">
        <w:rPr>
          <w:rFonts w:ascii="Times New Roman" w:eastAsia="Times New Roman" w:hAnsi="Times New Roman" w:cs="Times New Roman"/>
          <w:sz w:val="24"/>
          <w:szCs w:val="24"/>
        </w:rPr>
        <w:t xml:space="preserve">Professor </w:t>
      </w:r>
      <w:r w:rsidR="009F7C63">
        <w:rPr>
          <w:rFonts w:ascii="Times New Roman" w:eastAsia="Times New Roman" w:hAnsi="Times New Roman" w:cs="Times New Roman"/>
          <w:sz w:val="24"/>
          <w:szCs w:val="24"/>
        </w:rPr>
        <w:t>Joshua Reichard</w:t>
      </w:r>
    </w:p>
    <w:p w14:paraId="6DA27E93" w14:textId="7F088948" w:rsidR="00706073" w:rsidRPr="000200FB" w:rsidRDefault="00A00F9A" w:rsidP="2669E3E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nuary </w:t>
      </w:r>
      <w:r w:rsidR="009F7C63">
        <w:rPr>
          <w:rFonts w:ascii="Times New Roman" w:eastAsia="Times New Roman" w:hAnsi="Times New Roman" w:cs="Times New Roman"/>
          <w:sz w:val="24"/>
          <w:szCs w:val="24"/>
        </w:rPr>
        <w:t>8</w:t>
      </w:r>
      <w:r w:rsidR="00155509" w:rsidRPr="745F5E21">
        <w:rPr>
          <w:rFonts w:ascii="Times New Roman" w:eastAsia="Times New Roman" w:hAnsi="Times New Roman" w:cs="Times New Roman"/>
          <w:sz w:val="24"/>
          <w:szCs w:val="24"/>
        </w:rPr>
        <w:t>, 202</w:t>
      </w:r>
      <w:r>
        <w:rPr>
          <w:rFonts w:ascii="Times New Roman" w:eastAsia="Times New Roman" w:hAnsi="Times New Roman" w:cs="Times New Roman"/>
          <w:sz w:val="24"/>
          <w:szCs w:val="24"/>
        </w:rPr>
        <w:t>4</w:t>
      </w:r>
    </w:p>
    <w:p w14:paraId="11217C5F" w14:textId="77777777" w:rsidR="00706073" w:rsidRPr="000200FB" w:rsidRDefault="00706073" w:rsidP="2669E3E4">
      <w:pPr>
        <w:spacing w:line="480" w:lineRule="auto"/>
        <w:jc w:val="center"/>
        <w:rPr>
          <w:rFonts w:ascii="Times New Roman" w:eastAsia="Times New Roman" w:hAnsi="Times New Roman" w:cs="Times New Roman"/>
          <w:b/>
          <w:bCs/>
          <w:sz w:val="24"/>
          <w:szCs w:val="24"/>
        </w:rPr>
      </w:pPr>
    </w:p>
    <w:p w14:paraId="79B0F8E8" w14:textId="64EF60F5" w:rsidR="00C63BCD" w:rsidRPr="001F47F4" w:rsidRDefault="745F5E21" w:rsidP="001F47F4">
      <w:pPr>
        <w:spacing w:line="480" w:lineRule="auto"/>
        <w:jc w:val="center"/>
        <w:rPr>
          <w:rFonts w:ascii="Times New Roman" w:eastAsia="Times New Roman" w:hAnsi="Times New Roman" w:cs="Times New Roman"/>
          <w:b/>
          <w:bCs/>
          <w:sz w:val="24"/>
          <w:szCs w:val="24"/>
        </w:rPr>
      </w:pPr>
      <w:r>
        <w:br w:type="page"/>
      </w:r>
      <w:r w:rsidR="00F0752E">
        <w:rPr>
          <w:rFonts w:ascii="Times New Roman" w:eastAsia="Times New Roman" w:hAnsi="Times New Roman" w:cs="Times New Roman"/>
          <w:b/>
          <w:bCs/>
          <w:sz w:val="24"/>
          <w:szCs w:val="24"/>
        </w:rPr>
        <w:lastRenderedPageBreak/>
        <w:t>Abstract</w:t>
      </w:r>
    </w:p>
    <w:p w14:paraId="4DECCF2C" w14:textId="73A71021" w:rsidR="00C63BCD" w:rsidRDefault="000E6A23" w:rsidP="00457B87">
      <w:pPr>
        <w:spacing w:line="480" w:lineRule="auto"/>
        <w:ind w:firstLine="720"/>
        <w:rPr>
          <w:rFonts w:ascii="Times New Roman" w:eastAsia="Times New Roman" w:hAnsi="Times New Roman" w:cs="Times New Roman"/>
          <w:sz w:val="24"/>
          <w:szCs w:val="24"/>
        </w:rPr>
      </w:pPr>
      <w:r w:rsidRPr="000E6A23">
        <w:rPr>
          <w:rFonts w:ascii="Times New Roman" w:eastAsia="Times New Roman" w:hAnsi="Times New Roman" w:cs="Times New Roman"/>
          <w:sz w:val="24"/>
          <w:szCs w:val="24"/>
        </w:rPr>
        <w:t>This study conducts an in-depth examination of the relative merits of single-threaded and multi-threaded programming methodologies across a variety of scenarios. It comprises two segments: an analysis of prescribed programming situations and the introduction of three hypothetical scenarios. Each case is scrutinized to determine which threading strategy is most beneficial, supported by reasoned arguments.</w:t>
      </w:r>
    </w:p>
    <w:p w14:paraId="6BB958DD" w14:textId="00F613EA" w:rsidR="009E7707" w:rsidRPr="001F47F4" w:rsidRDefault="00F0752E" w:rsidP="009E7707">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roduction</w:t>
      </w:r>
    </w:p>
    <w:p w14:paraId="40930674" w14:textId="20A30DF9" w:rsidR="009E7707" w:rsidRPr="009E7707" w:rsidRDefault="000E6A23" w:rsidP="00457B87">
      <w:pPr>
        <w:spacing w:line="480" w:lineRule="auto"/>
        <w:ind w:firstLine="720"/>
        <w:rPr>
          <w:rFonts w:ascii="Times New Roman" w:eastAsia="Times New Roman" w:hAnsi="Times New Roman" w:cs="Times New Roman"/>
          <w:sz w:val="24"/>
          <w:szCs w:val="24"/>
        </w:rPr>
      </w:pPr>
      <w:r w:rsidRPr="000E6A23">
        <w:rPr>
          <w:rFonts w:ascii="Times New Roman" w:eastAsia="Times New Roman" w:hAnsi="Times New Roman" w:cs="Times New Roman"/>
          <w:sz w:val="24"/>
          <w:szCs w:val="24"/>
        </w:rPr>
        <w:t>Selecting between single-threaded and multi-threaded programming frameworks is a pivotal choice in software engineering, contingent on the application's specific requirements. This study delves into numerous programming environments to discern the optimal threading strategy, providing substantiated explanations for these selections.</w:t>
      </w:r>
    </w:p>
    <w:p w14:paraId="4B3D9482" w14:textId="4DCF57FA" w:rsidR="000E6A23" w:rsidRPr="000E6A23" w:rsidRDefault="000E6A23" w:rsidP="000E6A23">
      <w:pPr>
        <w:spacing w:line="480" w:lineRule="auto"/>
        <w:jc w:val="center"/>
        <w:rPr>
          <w:rFonts w:ascii="Times New Roman" w:eastAsia="Times New Roman" w:hAnsi="Times New Roman" w:cs="Times New Roman"/>
          <w:b/>
          <w:bCs/>
          <w:sz w:val="24"/>
          <w:szCs w:val="24"/>
        </w:rPr>
      </w:pPr>
      <w:r w:rsidRPr="000E6A23">
        <w:rPr>
          <w:rFonts w:ascii="Times New Roman" w:eastAsia="Times New Roman" w:hAnsi="Times New Roman" w:cs="Times New Roman"/>
          <w:b/>
          <w:bCs/>
          <w:sz w:val="24"/>
          <w:szCs w:val="24"/>
        </w:rPr>
        <w:t>Analysis of Preset Programming Scenarios</w:t>
      </w:r>
    </w:p>
    <w:p w14:paraId="39EC5D1F" w14:textId="266EF939" w:rsidR="000E6A23" w:rsidRPr="000E6A23" w:rsidRDefault="000E6A23" w:rsidP="000E6A23">
      <w:pPr>
        <w:spacing w:line="480" w:lineRule="auto"/>
        <w:ind w:firstLine="720"/>
        <w:rPr>
          <w:rFonts w:ascii="Times New Roman" w:eastAsia="Times New Roman" w:hAnsi="Times New Roman" w:cs="Times New Roman"/>
          <w:sz w:val="24"/>
          <w:szCs w:val="24"/>
        </w:rPr>
      </w:pPr>
      <w:r w:rsidRPr="000E6A23">
        <w:rPr>
          <w:rFonts w:ascii="Times New Roman" w:eastAsia="Times New Roman" w:hAnsi="Times New Roman" w:cs="Times New Roman"/>
          <w:sz w:val="24"/>
          <w:szCs w:val="24"/>
        </w:rPr>
        <w:t>In the context of a printer executing print tasks, a single-threaded framework is advocated. This preference stems from the inherent sequential progression of printing activities, necessitating the completion of one job prior to commencing another. A single-threaded paradigm ensures orderly and non-overlapping document printing, mitigating the risks inherent in multi-threading.</w:t>
      </w:r>
    </w:p>
    <w:p w14:paraId="672DA2FF" w14:textId="0A5BCCA9" w:rsidR="000E6A23" w:rsidRPr="000E6A23" w:rsidRDefault="000E6A23" w:rsidP="000E6A23">
      <w:pPr>
        <w:spacing w:line="480" w:lineRule="auto"/>
        <w:ind w:firstLine="720"/>
        <w:rPr>
          <w:rFonts w:ascii="Times New Roman" w:eastAsia="Times New Roman" w:hAnsi="Times New Roman" w:cs="Times New Roman"/>
          <w:sz w:val="24"/>
          <w:szCs w:val="24"/>
        </w:rPr>
      </w:pPr>
      <w:r w:rsidRPr="000E6A23">
        <w:rPr>
          <w:rFonts w:ascii="Times New Roman" w:eastAsia="Times New Roman" w:hAnsi="Times New Roman" w:cs="Times New Roman"/>
          <w:sz w:val="24"/>
          <w:szCs w:val="24"/>
        </w:rPr>
        <w:t>Contrarily, for a GUI application tasked with processing an extensive array of files, a multi-threaded framework is more suitable. This approach segregates the GUI operations and file processing onto separate threads, thereby maintaining application responsiveness throughout the file processing phase.</w:t>
      </w:r>
    </w:p>
    <w:p w14:paraId="23B08E07" w14:textId="7EC737C6" w:rsidR="000E6A23" w:rsidRPr="000E6A23" w:rsidRDefault="000E6A23" w:rsidP="000E6A23">
      <w:pPr>
        <w:spacing w:line="480" w:lineRule="auto"/>
        <w:ind w:firstLine="720"/>
        <w:rPr>
          <w:rFonts w:ascii="Times New Roman" w:eastAsia="Times New Roman" w:hAnsi="Times New Roman" w:cs="Times New Roman"/>
          <w:sz w:val="24"/>
          <w:szCs w:val="24"/>
        </w:rPr>
      </w:pPr>
      <w:r w:rsidRPr="000E6A23">
        <w:rPr>
          <w:rFonts w:ascii="Times New Roman" w:eastAsia="Times New Roman" w:hAnsi="Times New Roman" w:cs="Times New Roman"/>
          <w:sz w:val="24"/>
          <w:szCs w:val="24"/>
        </w:rPr>
        <w:t xml:space="preserve">When considering a Python webserver tasked with request management, a multi-threaded strategy is again advantageous. This model facilitates simultaneous request handling, thus </w:t>
      </w:r>
      <w:r w:rsidRPr="000E6A23">
        <w:rPr>
          <w:rFonts w:ascii="Times New Roman" w:eastAsia="Times New Roman" w:hAnsi="Times New Roman" w:cs="Times New Roman"/>
          <w:sz w:val="24"/>
          <w:szCs w:val="24"/>
        </w:rPr>
        <w:lastRenderedPageBreak/>
        <w:t>augmenting server throughput and responsiveness. Employing a single-threaded model would constrain the server to sequential request processing, potentially causing performance bottlenecks.</w:t>
      </w:r>
    </w:p>
    <w:p w14:paraId="4C3AF5E2" w14:textId="3BB3929A" w:rsidR="000E6A23" w:rsidRPr="000E6A23" w:rsidRDefault="000E6A23" w:rsidP="000E6A23">
      <w:pPr>
        <w:spacing w:line="480" w:lineRule="auto"/>
        <w:ind w:firstLine="720"/>
        <w:rPr>
          <w:rFonts w:ascii="Times New Roman" w:eastAsia="Times New Roman" w:hAnsi="Times New Roman" w:cs="Times New Roman"/>
          <w:sz w:val="24"/>
          <w:szCs w:val="24"/>
        </w:rPr>
      </w:pPr>
      <w:r w:rsidRPr="000E6A23">
        <w:rPr>
          <w:rFonts w:ascii="Times New Roman" w:eastAsia="Times New Roman" w:hAnsi="Times New Roman" w:cs="Times New Roman"/>
          <w:sz w:val="24"/>
          <w:szCs w:val="24"/>
        </w:rPr>
        <w:t>For a shell program tasked with self-monitoring functions, such as tracking open files and environmental variables, a single-threaded approach is deemed more suitable. These monitoring activities are typically not resource-intensive and can be effectively managed within a singular thread, circumventing the complexities and potential pitfalls of multi-threading.</w:t>
      </w:r>
    </w:p>
    <w:p w14:paraId="14E0D9D9" w14:textId="730BF888" w:rsidR="000E6A23" w:rsidRPr="000E6A23" w:rsidRDefault="000E6A23" w:rsidP="000E6A23">
      <w:pPr>
        <w:spacing w:line="480" w:lineRule="auto"/>
        <w:ind w:firstLine="720"/>
        <w:rPr>
          <w:rFonts w:ascii="Times New Roman" w:eastAsia="Times New Roman" w:hAnsi="Times New Roman" w:cs="Times New Roman"/>
          <w:sz w:val="24"/>
          <w:szCs w:val="24"/>
        </w:rPr>
      </w:pPr>
      <w:r w:rsidRPr="000E6A23">
        <w:rPr>
          <w:rFonts w:ascii="Times New Roman" w:eastAsia="Times New Roman" w:hAnsi="Times New Roman" w:cs="Times New Roman"/>
          <w:sz w:val="24"/>
          <w:szCs w:val="24"/>
        </w:rPr>
        <w:t>Finally, in scenarios involving independent payment calculations by a program, a multi-threaded approach is preferable. The independence of these calculations lends itself well to parallel processing, thereby enhancing overall process efficiency through optimal CPU utilization.</w:t>
      </w:r>
    </w:p>
    <w:p w14:paraId="7F36031B" w14:textId="2D4A6A66" w:rsidR="000E6A23" w:rsidRPr="000E6A23" w:rsidRDefault="000E6A23" w:rsidP="000E6A23">
      <w:pPr>
        <w:spacing w:line="480" w:lineRule="auto"/>
        <w:jc w:val="center"/>
        <w:rPr>
          <w:rFonts w:ascii="Times New Roman" w:eastAsia="Times New Roman" w:hAnsi="Times New Roman" w:cs="Times New Roman"/>
          <w:b/>
          <w:bCs/>
          <w:sz w:val="24"/>
          <w:szCs w:val="24"/>
        </w:rPr>
      </w:pPr>
      <w:r w:rsidRPr="000E6A23">
        <w:rPr>
          <w:rFonts w:ascii="Times New Roman" w:eastAsia="Times New Roman" w:hAnsi="Times New Roman" w:cs="Times New Roman"/>
          <w:b/>
          <w:bCs/>
          <w:sz w:val="24"/>
          <w:szCs w:val="24"/>
        </w:rPr>
        <w:t>Development of New Programming Scenarios</w:t>
      </w:r>
    </w:p>
    <w:p w14:paraId="75CB85AA" w14:textId="1AE0A199" w:rsidR="000E6A23" w:rsidRPr="000E6A23" w:rsidRDefault="000E6A23" w:rsidP="000E6A23">
      <w:pPr>
        <w:spacing w:line="480" w:lineRule="auto"/>
        <w:ind w:firstLine="720"/>
        <w:rPr>
          <w:rFonts w:ascii="Times New Roman" w:eastAsia="Times New Roman" w:hAnsi="Times New Roman" w:cs="Times New Roman"/>
          <w:sz w:val="24"/>
          <w:szCs w:val="24"/>
        </w:rPr>
      </w:pPr>
      <w:r w:rsidRPr="000E6A23">
        <w:rPr>
          <w:rFonts w:ascii="Times New Roman" w:eastAsia="Times New Roman" w:hAnsi="Times New Roman" w:cs="Times New Roman"/>
          <w:sz w:val="24"/>
          <w:szCs w:val="24"/>
        </w:rPr>
        <w:t>The first novel scenario involves a batch image resizing tool. Here, a single-threaded approach is optimal. This choice is justified by the sequential nature of the resizing tasks and the limited benefits of multi-threading in this context, especially when time constraints are not a primary concern.</w:t>
      </w:r>
    </w:p>
    <w:p w14:paraId="2349DD4B" w14:textId="36A43C8E" w:rsidR="000E6A23" w:rsidRPr="000E6A23" w:rsidRDefault="000E6A23" w:rsidP="000E6A23">
      <w:pPr>
        <w:spacing w:line="480" w:lineRule="auto"/>
        <w:ind w:firstLine="720"/>
        <w:rPr>
          <w:rFonts w:ascii="Times New Roman" w:eastAsia="Times New Roman" w:hAnsi="Times New Roman" w:cs="Times New Roman"/>
          <w:sz w:val="24"/>
          <w:szCs w:val="24"/>
        </w:rPr>
      </w:pPr>
      <w:r w:rsidRPr="000E6A23">
        <w:rPr>
          <w:rFonts w:ascii="Times New Roman" w:eastAsia="Times New Roman" w:hAnsi="Times New Roman" w:cs="Times New Roman"/>
          <w:sz w:val="24"/>
          <w:szCs w:val="24"/>
        </w:rPr>
        <w:t>In contrast, a tool for real-time data analysis benefits from a multi-threaded approach. Given the requirement for concurrent data processing, multi-threading significantly improves performance by facilitating simultaneous data stream analysis, leading to expedited processing and improved resource usage.</w:t>
      </w:r>
    </w:p>
    <w:p w14:paraId="2088610C" w14:textId="7F7F4932" w:rsidR="000E6A23" w:rsidRPr="000E6A23" w:rsidRDefault="000E6A23" w:rsidP="000E6A23">
      <w:pPr>
        <w:spacing w:line="480" w:lineRule="auto"/>
        <w:ind w:firstLine="720"/>
        <w:rPr>
          <w:rFonts w:ascii="Times New Roman" w:eastAsia="Times New Roman" w:hAnsi="Times New Roman" w:cs="Times New Roman"/>
          <w:sz w:val="24"/>
          <w:szCs w:val="24"/>
        </w:rPr>
      </w:pPr>
      <w:r w:rsidRPr="000E6A23">
        <w:rPr>
          <w:rFonts w:ascii="Times New Roman" w:eastAsia="Times New Roman" w:hAnsi="Times New Roman" w:cs="Times New Roman"/>
          <w:sz w:val="24"/>
          <w:szCs w:val="24"/>
        </w:rPr>
        <w:t xml:space="preserve">The third scenario, involving file backup software, presents a unique situation where either a single-threaded or multi-threaded approach may be appropriate. The choice hinges on the </w:t>
      </w:r>
      <w:r w:rsidRPr="000E6A23">
        <w:rPr>
          <w:rFonts w:ascii="Times New Roman" w:eastAsia="Times New Roman" w:hAnsi="Times New Roman" w:cs="Times New Roman"/>
          <w:sz w:val="24"/>
          <w:szCs w:val="24"/>
        </w:rPr>
        <w:lastRenderedPageBreak/>
        <w:t xml:space="preserve">backup operation's scale, with </w:t>
      </w:r>
      <w:r w:rsidRPr="000E6A23">
        <w:rPr>
          <w:rFonts w:ascii="Times New Roman" w:eastAsia="Times New Roman" w:hAnsi="Times New Roman" w:cs="Times New Roman"/>
          <w:sz w:val="24"/>
          <w:szCs w:val="24"/>
        </w:rPr>
        <w:t>single threading</w:t>
      </w:r>
      <w:r w:rsidRPr="000E6A23">
        <w:rPr>
          <w:rFonts w:ascii="Times New Roman" w:eastAsia="Times New Roman" w:hAnsi="Times New Roman" w:cs="Times New Roman"/>
          <w:sz w:val="24"/>
          <w:szCs w:val="24"/>
        </w:rPr>
        <w:t xml:space="preserve"> being adequate for smaller tasks and multi-threading being more advantageous for larger, more complex backup processes.</w:t>
      </w:r>
    </w:p>
    <w:p w14:paraId="2FBA1264" w14:textId="71049326" w:rsidR="000E6A23" w:rsidRPr="000E6A23" w:rsidRDefault="000E6A23" w:rsidP="000E6A23">
      <w:pPr>
        <w:spacing w:line="480" w:lineRule="auto"/>
        <w:jc w:val="center"/>
        <w:rPr>
          <w:rFonts w:ascii="Times New Roman" w:eastAsia="Times New Roman" w:hAnsi="Times New Roman" w:cs="Times New Roman"/>
          <w:b/>
          <w:bCs/>
          <w:sz w:val="24"/>
          <w:szCs w:val="24"/>
        </w:rPr>
      </w:pPr>
      <w:r w:rsidRPr="000E6A23">
        <w:rPr>
          <w:rFonts w:ascii="Times New Roman" w:eastAsia="Times New Roman" w:hAnsi="Times New Roman" w:cs="Times New Roman"/>
          <w:b/>
          <w:bCs/>
          <w:sz w:val="24"/>
          <w:szCs w:val="24"/>
        </w:rPr>
        <w:t>Conclusion</w:t>
      </w:r>
    </w:p>
    <w:p w14:paraId="1842D1FD" w14:textId="10604B6A" w:rsidR="00C63BCD" w:rsidRDefault="000E6A23" w:rsidP="000E6A23">
      <w:pPr>
        <w:spacing w:line="480" w:lineRule="auto"/>
        <w:ind w:firstLine="720"/>
        <w:rPr>
          <w:rFonts w:ascii="Times New Roman" w:eastAsia="Times New Roman" w:hAnsi="Times New Roman" w:cs="Times New Roman"/>
          <w:b/>
          <w:sz w:val="24"/>
          <w:szCs w:val="24"/>
        </w:rPr>
      </w:pPr>
      <w:r w:rsidRPr="000E6A23">
        <w:rPr>
          <w:rFonts w:ascii="Times New Roman" w:eastAsia="Times New Roman" w:hAnsi="Times New Roman" w:cs="Times New Roman"/>
          <w:sz w:val="24"/>
          <w:szCs w:val="24"/>
        </w:rPr>
        <w:t>The decision to implement a single-threaded or multi-threaded approach in programming is influenced by several factors, including the nature of the task, the necessity for concurrent processing, and the scale of the operation. This study highlights that while certain scenarios are better suited to the simplicity of single-threading, others necessitate the enhanced performance and parallel processing capabilities afforded by multi-threading.</w:t>
      </w:r>
    </w:p>
    <w:p w14:paraId="567E87FD" w14:textId="77777777" w:rsidR="00C63BCD" w:rsidRDefault="00C63BCD" w:rsidP="00C63BCD">
      <w:pPr>
        <w:spacing w:line="480" w:lineRule="auto"/>
        <w:jc w:val="center"/>
        <w:rPr>
          <w:rFonts w:ascii="Times New Roman" w:eastAsia="Times New Roman" w:hAnsi="Times New Roman" w:cs="Times New Roman"/>
          <w:b/>
          <w:sz w:val="24"/>
          <w:szCs w:val="24"/>
        </w:rPr>
      </w:pPr>
    </w:p>
    <w:p w14:paraId="4F33CDC6" w14:textId="77777777" w:rsidR="00C63BCD" w:rsidRDefault="00C63BCD" w:rsidP="00C63BCD">
      <w:pPr>
        <w:spacing w:line="480" w:lineRule="auto"/>
        <w:jc w:val="center"/>
        <w:rPr>
          <w:rFonts w:ascii="Times New Roman" w:eastAsia="Times New Roman" w:hAnsi="Times New Roman" w:cs="Times New Roman"/>
          <w:b/>
          <w:sz w:val="24"/>
          <w:szCs w:val="24"/>
        </w:rPr>
      </w:pPr>
    </w:p>
    <w:p w14:paraId="116A0F1B" w14:textId="77777777" w:rsidR="00C63BCD" w:rsidRDefault="00C63BCD" w:rsidP="00C63BCD">
      <w:pPr>
        <w:spacing w:line="480" w:lineRule="auto"/>
        <w:jc w:val="center"/>
        <w:rPr>
          <w:rFonts w:ascii="Times New Roman" w:eastAsia="Times New Roman" w:hAnsi="Times New Roman" w:cs="Times New Roman"/>
          <w:b/>
          <w:sz w:val="24"/>
          <w:szCs w:val="24"/>
        </w:rPr>
      </w:pPr>
    </w:p>
    <w:p w14:paraId="2CD2410C" w14:textId="77777777" w:rsidR="00C63BCD" w:rsidRDefault="00C63BCD" w:rsidP="00C63BCD">
      <w:pPr>
        <w:spacing w:line="480" w:lineRule="auto"/>
        <w:jc w:val="center"/>
        <w:rPr>
          <w:rFonts w:ascii="Times New Roman" w:eastAsia="Times New Roman" w:hAnsi="Times New Roman" w:cs="Times New Roman"/>
          <w:b/>
          <w:sz w:val="24"/>
          <w:szCs w:val="24"/>
        </w:rPr>
      </w:pPr>
    </w:p>
    <w:p w14:paraId="191632B8" w14:textId="77777777" w:rsidR="00C63BCD" w:rsidRDefault="00C63BCD" w:rsidP="00C63BCD">
      <w:pPr>
        <w:spacing w:line="480" w:lineRule="auto"/>
        <w:jc w:val="center"/>
        <w:rPr>
          <w:rFonts w:ascii="Times New Roman" w:eastAsia="Times New Roman" w:hAnsi="Times New Roman" w:cs="Times New Roman"/>
          <w:b/>
          <w:sz w:val="24"/>
          <w:szCs w:val="24"/>
        </w:rPr>
      </w:pPr>
    </w:p>
    <w:p w14:paraId="03A469A8" w14:textId="77777777" w:rsidR="00C63BCD" w:rsidRDefault="00C63BCD" w:rsidP="00C63BCD">
      <w:pPr>
        <w:spacing w:line="480" w:lineRule="auto"/>
        <w:jc w:val="center"/>
        <w:rPr>
          <w:rFonts w:ascii="Times New Roman" w:eastAsia="Times New Roman" w:hAnsi="Times New Roman" w:cs="Times New Roman"/>
          <w:b/>
          <w:sz w:val="24"/>
          <w:szCs w:val="24"/>
        </w:rPr>
      </w:pPr>
    </w:p>
    <w:p w14:paraId="5575F6F8" w14:textId="77777777" w:rsidR="00C63BCD" w:rsidRDefault="00C63BCD" w:rsidP="00C63BCD">
      <w:pPr>
        <w:spacing w:line="480" w:lineRule="auto"/>
        <w:jc w:val="center"/>
        <w:rPr>
          <w:rFonts w:ascii="Times New Roman" w:eastAsia="Times New Roman" w:hAnsi="Times New Roman" w:cs="Times New Roman"/>
          <w:b/>
          <w:sz w:val="24"/>
          <w:szCs w:val="24"/>
        </w:rPr>
      </w:pPr>
    </w:p>
    <w:p w14:paraId="299076FD" w14:textId="77777777" w:rsidR="00C63BCD" w:rsidRDefault="00C63BCD" w:rsidP="00C63BCD">
      <w:pPr>
        <w:spacing w:line="480" w:lineRule="auto"/>
        <w:jc w:val="center"/>
        <w:rPr>
          <w:rFonts w:ascii="Times New Roman" w:eastAsia="Times New Roman" w:hAnsi="Times New Roman" w:cs="Times New Roman"/>
          <w:b/>
          <w:sz w:val="24"/>
          <w:szCs w:val="24"/>
        </w:rPr>
      </w:pPr>
    </w:p>
    <w:p w14:paraId="433E8077" w14:textId="77777777" w:rsidR="0025138C" w:rsidRDefault="0025138C" w:rsidP="00C63BCD">
      <w:pPr>
        <w:spacing w:line="480" w:lineRule="auto"/>
        <w:jc w:val="center"/>
        <w:rPr>
          <w:rFonts w:ascii="Times New Roman" w:eastAsia="Times New Roman" w:hAnsi="Times New Roman" w:cs="Times New Roman"/>
          <w:b/>
          <w:sz w:val="24"/>
          <w:szCs w:val="24"/>
        </w:rPr>
      </w:pPr>
    </w:p>
    <w:p w14:paraId="72A50403" w14:textId="77777777" w:rsidR="0025138C" w:rsidRDefault="0025138C" w:rsidP="00C63BCD">
      <w:pPr>
        <w:spacing w:line="480" w:lineRule="auto"/>
        <w:jc w:val="center"/>
        <w:rPr>
          <w:rFonts w:ascii="Times New Roman" w:eastAsia="Times New Roman" w:hAnsi="Times New Roman" w:cs="Times New Roman"/>
          <w:b/>
          <w:sz w:val="24"/>
          <w:szCs w:val="24"/>
        </w:rPr>
      </w:pPr>
    </w:p>
    <w:p w14:paraId="3F663307" w14:textId="77777777" w:rsidR="0025138C" w:rsidRDefault="0025138C" w:rsidP="00C63BCD">
      <w:pPr>
        <w:spacing w:line="480" w:lineRule="auto"/>
        <w:jc w:val="center"/>
        <w:rPr>
          <w:rFonts w:ascii="Times New Roman" w:eastAsia="Times New Roman" w:hAnsi="Times New Roman" w:cs="Times New Roman"/>
          <w:b/>
          <w:sz w:val="24"/>
          <w:szCs w:val="24"/>
        </w:rPr>
      </w:pPr>
    </w:p>
    <w:p w14:paraId="544DC67A" w14:textId="77777777" w:rsidR="001A57D8" w:rsidRDefault="001A57D8" w:rsidP="00C63BCD">
      <w:pPr>
        <w:spacing w:line="480" w:lineRule="auto"/>
        <w:jc w:val="center"/>
        <w:rPr>
          <w:rFonts w:ascii="Times New Roman" w:eastAsia="Times New Roman" w:hAnsi="Times New Roman" w:cs="Times New Roman"/>
          <w:b/>
          <w:sz w:val="24"/>
          <w:szCs w:val="24"/>
        </w:rPr>
      </w:pPr>
    </w:p>
    <w:p w14:paraId="69C9B0C8" w14:textId="77777777" w:rsidR="001A57D8" w:rsidRDefault="001A57D8" w:rsidP="00C63BCD">
      <w:pPr>
        <w:spacing w:line="480" w:lineRule="auto"/>
        <w:jc w:val="center"/>
        <w:rPr>
          <w:rFonts w:ascii="Times New Roman" w:eastAsia="Times New Roman" w:hAnsi="Times New Roman" w:cs="Times New Roman"/>
          <w:b/>
          <w:sz w:val="24"/>
          <w:szCs w:val="24"/>
        </w:rPr>
      </w:pPr>
    </w:p>
    <w:p w14:paraId="1DDFD463" w14:textId="77777777" w:rsidR="001A57D8" w:rsidRDefault="001A57D8" w:rsidP="00C63BCD">
      <w:pPr>
        <w:spacing w:line="480" w:lineRule="auto"/>
        <w:jc w:val="center"/>
        <w:rPr>
          <w:rFonts w:ascii="Times New Roman" w:eastAsia="Times New Roman" w:hAnsi="Times New Roman" w:cs="Times New Roman"/>
          <w:b/>
          <w:sz w:val="24"/>
          <w:szCs w:val="24"/>
        </w:rPr>
      </w:pPr>
    </w:p>
    <w:p w14:paraId="3B337923" w14:textId="77777777" w:rsidR="001A57D8" w:rsidRDefault="001A57D8" w:rsidP="000E6A23">
      <w:pPr>
        <w:spacing w:line="480" w:lineRule="auto"/>
        <w:rPr>
          <w:rFonts w:ascii="Times New Roman" w:eastAsia="Times New Roman" w:hAnsi="Times New Roman" w:cs="Times New Roman"/>
          <w:b/>
          <w:sz w:val="24"/>
          <w:szCs w:val="24"/>
        </w:rPr>
      </w:pPr>
    </w:p>
    <w:p w14:paraId="26319B28" w14:textId="47F91F52" w:rsidR="00C63BCD" w:rsidRDefault="00C63BCD" w:rsidP="00C63BCD">
      <w:pPr>
        <w:spacing w:line="480" w:lineRule="auto"/>
        <w:jc w:val="center"/>
        <w:rPr>
          <w:rFonts w:ascii="Roboto" w:eastAsia="Roboto" w:hAnsi="Roboto" w:cs="Roboto"/>
          <w:b/>
          <w:color w:val="333333"/>
          <w:sz w:val="24"/>
          <w:szCs w:val="24"/>
          <w:highlight w:val="white"/>
        </w:rPr>
      </w:pPr>
      <w:r>
        <w:rPr>
          <w:rFonts w:ascii="Times New Roman" w:eastAsia="Times New Roman" w:hAnsi="Times New Roman" w:cs="Times New Roman"/>
          <w:b/>
          <w:sz w:val="24"/>
          <w:szCs w:val="24"/>
        </w:rPr>
        <w:lastRenderedPageBreak/>
        <w:t>Work Cited</w:t>
      </w:r>
    </w:p>
    <w:p w14:paraId="59145CF7" w14:textId="78FBD0D8" w:rsidR="000E6A23" w:rsidRDefault="000E6A23" w:rsidP="000E6A23">
      <w:pPr>
        <w:spacing w:line="480" w:lineRule="auto"/>
        <w:ind w:left="540" w:hanging="540"/>
        <w:rPr>
          <w:rFonts w:ascii="Times New Roman" w:eastAsia="Times New Roman" w:hAnsi="Times New Roman" w:cs="Times New Roman"/>
          <w:color w:val="333333"/>
          <w:sz w:val="24"/>
          <w:szCs w:val="24"/>
        </w:rPr>
      </w:pPr>
      <w:r w:rsidRPr="000E6A23">
        <w:rPr>
          <w:rFonts w:ascii="Times New Roman" w:eastAsia="Times New Roman" w:hAnsi="Times New Roman" w:cs="Times New Roman"/>
          <w:color w:val="333333"/>
          <w:sz w:val="24"/>
          <w:szCs w:val="24"/>
        </w:rPr>
        <w:t xml:space="preserve">Merritt, T. (2012, December 31). Multi-Threaded Application vs. Single Threaded Application. </w:t>
      </w:r>
      <w:proofErr w:type="spellStart"/>
      <w:r w:rsidRPr="000E6A23">
        <w:rPr>
          <w:rFonts w:ascii="Times New Roman" w:eastAsia="Times New Roman" w:hAnsi="Times New Roman" w:cs="Times New Roman"/>
          <w:color w:val="333333"/>
          <w:sz w:val="24"/>
          <w:szCs w:val="24"/>
        </w:rPr>
        <w:t>DZone</w:t>
      </w:r>
      <w:proofErr w:type="spellEnd"/>
      <w:r w:rsidRPr="000E6A23">
        <w:rPr>
          <w:rFonts w:ascii="Times New Roman" w:eastAsia="Times New Roman" w:hAnsi="Times New Roman" w:cs="Times New Roman"/>
          <w:color w:val="333333"/>
          <w:sz w:val="24"/>
          <w:szCs w:val="24"/>
        </w:rPr>
        <w:t xml:space="preserve">. Retrieved from </w:t>
      </w:r>
      <w:hyperlink r:id="rId10" w:history="1">
        <w:r w:rsidRPr="00B54B40">
          <w:rPr>
            <w:rStyle w:val="Hyperlink"/>
            <w:rFonts w:ascii="Times New Roman" w:eastAsia="Times New Roman" w:hAnsi="Times New Roman" w:cs="Times New Roman"/>
            <w:sz w:val="24"/>
            <w:szCs w:val="24"/>
          </w:rPr>
          <w:t>https://dzone.com/articles/multi-threaded-application-vs</w:t>
        </w:r>
      </w:hyperlink>
    </w:p>
    <w:p w14:paraId="6F683380" w14:textId="77777777" w:rsidR="000E6A23" w:rsidRPr="000E6A23" w:rsidRDefault="000E6A23" w:rsidP="000E6A23">
      <w:pPr>
        <w:spacing w:line="480" w:lineRule="auto"/>
        <w:ind w:left="540" w:hanging="540"/>
        <w:rPr>
          <w:rFonts w:ascii="Times New Roman" w:eastAsia="Times New Roman" w:hAnsi="Times New Roman" w:cs="Times New Roman"/>
          <w:color w:val="333333"/>
          <w:sz w:val="24"/>
          <w:szCs w:val="24"/>
        </w:rPr>
      </w:pPr>
    </w:p>
    <w:p w14:paraId="350616A4" w14:textId="1876AC66" w:rsidR="000E6A23" w:rsidRDefault="000E6A23" w:rsidP="000E6A23">
      <w:pPr>
        <w:spacing w:line="480" w:lineRule="auto"/>
        <w:ind w:left="540" w:hanging="540"/>
        <w:rPr>
          <w:rFonts w:ascii="Times New Roman" w:eastAsia="Times New Roman" w:hAnsi="Times New Roman" w:cs="Times New Roman"/>
          <w:color w:val="333333"/>
          <w:sz w:val="24"/>
          <w:szCs w:val="24"/>
        </w:rPr>
      </w:pPr>
      <w:r w:rsidRPr="000E6A23">
        <w:rPr>
          <w:rFonts w:ascii="Times New Roman" w:eastAsia="Times New Roman" w:hAnsi="Times New Roman" w:cs="Times New Roman"/>
          <w:color w:val="333333"/>
          <w:sz w:val="24"/>
          <w:szCs w:val="24"/>
        </w:rPr>
        <w:t xml:space="preserve">Meador, D. (2020, January 31). Single-threaded and Multi-threaded Processes. Tutorials Point. Retrieved from </w:t>
      </w:r>
      <w:hyperlink r:id="rId11" w:history="1">
        <w:r w:rsidRPr="00B54B40">
          <w:rPr>
            <w:rStyle w:val="Hyperlink"/>
            <w:rFonts w:ascii="Times New Roman" w:eastAsia="Times New Roman" w:hAnsi="Times New Roman" w:cs="Times New Roman"/>
            <w:sz w:val="24"/>
            <w:szCs w:val="24"/>
          </w:rPr>
          <w:t>https://www.tutorialspoint.com/single-threaded-and-multi-threaded-processes</w:t>
        </w:r>
      </w:hyperlink>
    </w:p>
    <w:p w14:paraId="0CAFA288" w14:textId="77777777" w:rsidR="000E6A23" w:rsidRPr="001A57D8" w:rsidRDefault="000E6A23" w:rsidP="000E6A23">
      <w:pPr>
        <w:spacing w:line="480" w:lineRule="auto"/>
        <w:ind w:left="540" w:hanging="540"/>
        <w:rPr>
          <w:rFonts w:ascii="Times New Roman" w:eastAsia="Times New Roman" w:hAnsi="Times New Roman" w:cs="Times New Roman"/>
          <w:color w:val="333333"/>
          <w:sz w:val="24"/>
          <w:szCs w:val="24"/>
        </w:rPr>
      </w:pPr>
    </w:p>
    <w:sectPr w:rsidR="000E6A23" w:rsidRPr="001A57D8" w:rsidSect="00DA2B99">
      <w:headerReference w:type="default" r:id="rId12"/>
      <w:foot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3A020" w14:textId="77777777" w:rsidR="00DA2B99" w:rsidRDefault="00DA2B99" w:rsidP="00587F4C">
      <w:pPr>
        <w:spacing w:line="240" w:lineRule="auto"/>
      </w:pPr>
      <w:r>
        <w:separator/>
      </w:r>
    </w:p>
  </w:endnote>
  <w:endnote w:type="continuationSeparator" w:id="0">
    <w:p w14:paraId="0D3EBEB0" w14:textId="77777777" w:rsidR="00DA2B99" w:rsidRDefault="00DA2B99"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Roboto">
    <w:panose1 w:val="00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9891F" w14:textId="77777777" w:rsidR="00DA2B99" w:rsidRDefault="00DA2B99" w:rsidP="00587F4C">
      <w:pPr>
        <w:spacing w:line="240" w:lineRule="auto"/>
      </w:pPr>
      <w:r>
        <w:separator/>
      </w:r>
    </w:p>
  </w:footnote>
  <w:footnote w:type="continuationSeparator" w:id="0">
    <w:p w14:paraId="21AA80E7" w14:textId="77777777" w:rsidR="00DA2B99" w:rsidRDefault="00DA2B99"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4719"/>
    <w:multiLevelType w:val="hybridMultilevel"/>
    <w:tmpl w:val="650C009A"/>
    <w:lvl w:ilvl="0" w:tplc="882C9504">
      <w:start w:val="1"/>
      <w:numFmt w:val="bullet"/>
      <w:lvlText w:val=""/>
      <w:lvlJc w:val="left"/>
      <w:pPr>
        <w:ind w:left="720" w:hanging="360"/>
      </w:pPr>
      <w:rPr>
        <w:rFonts w:ascii="Symbol" w:hAnsi="Symbol" w:hint="default"/>
      </w:rPr>
    </w:lvl>
    <w:lvl w:ilvl="1" w:tplc="62ACD2A2">
      <w:start w:val="1"/>
      <w:numFmt w:val="bullet"/>
      <w:lvlText w:val="o"/>
      <w:lvlJc w:val="left"/>
      <w:pPr>
        <w:ind w:left="1440" w:hanging="360"/>
      </w:pPr>
      <w:rPr>
        <w:rFonts w:ascii="Courier New" w:hAnsi="Courier New" w:hint="default"/>
      </w:rPr>
    </w:lvl>
    <w:lvl w:ilvl="2" w:tplc="3BD268DC">
      <w:start w:val="1"/>
      <w:numFmt w:val="bullet"/>
      <w:lvlText w:val=""/>
      <w:lvlJc w:val="left"/>
      <w:pPr>
        <w:ind w:left="2160" w:hanging="360"/>
      </w:pPr>
      <w:rPr>
        <w:rFonts w:ascii="Wingdings" w:hAnsi="Wingdings" w:hint="default"/>
      </w:rPr>
    </w:lvl>
    <w:lvl w:ilvl="3" w:tplc="5F98C34E">
      <w:start w:val="1"/>
      <w:numFmt w:val="bullet"/>
      <w:lvlText w:val=""/>
      <w:lvlJc w:val="left"/>
      <w:pPr>
        <w:ind w:left="2880" w:hanging="360"/>
      </w:pPr>
      <w:rPr>
        <w:rFonts w:ascii="Symbol" w:hAnsi="Symbol" w:hint="default"/>
      </w:rPr>
    </w:lvl>
    <w:lvl w:ilvl="4" w:tplc="124E9850">
      <w:start w:val="1"/>
      <w:numFmt w:val="bullet"/>
      <w:lvlText w:val="o"/>
      <w:lvlJc w:val="left"/>
      <w:pPr>
        <w:ind w:left="3600" w:hanging="360"/>
      </w:pPr>
      <w:rPr>
        <w:rFonts w:ascii="Courier New" w:hAnsi="Courier New" w:hint="default"/>
      </w:rPr>
    </w:lvl>
    <w:lvl w:ilvl="5" w:tplc="D3027A20">
      <w:start w:val="1"/>
      <w:numFmt w:val="bullet"/>
      <w:lvlText w:val=""/>
      <w:lvlJc w:val="left"/>
      <w:pPr>
        <w:ind w:left="4320" w:hanging="360"/>
      </w:pPr>
      <w:rPr>
        <w:rFonts w:ascii="Wingdings" w:hAnsi="Wingdings" w:hint="default"/>
      </w:rPr>
    </w:lvl>
    <w:lvl w:ilvl="6" w:tplc="8D64E13E">
      <w:start w:val="1"/>
      <w:numFmt w:val="bullet"/>
      <w:lvlText w:val=""/>
      <w:lvlJc w:val="left"/>
      <w:pPr>
        <w:ind w:left="5040" w:hanging="360"/>
      </w:pPr>
      <w:rPr>
        <w:rFonts w:ascii="Symbol" w:hAnsi="Symbol" w:hint="default"/>
      </w:rPr>
    </w:lvl>
    <w:lvl w:ilvl="7" w:tplc="8B9410E2">
      <w:start w:val="1"/>
      <w:numFmt w:val="bullet"/>
      <w:lvlText w:val="o"/>
      <w:lvlJc w:val="left"/>
      <w:pPr>
        <w:ind w:left="5760" w:hanging="360"/>
      </w:pPr>
      <w:rPr>
        <w:rFonts w:ascii="Courier New" w:hAnsi="Courier New" w:hint="default"/>
      </w:rPr>
    </w:lvl>
    <w:lvl w:ilvl="8" w:tplc="2EBAE486">
      <w:start w:val="1"/>
      <w:numFmt w:val="bullet"/>
      <w:lvlText w:val=""/>
      <w:lvlJc w:val="left"/>
      <w:pPr>
        <w:ind w:left="6480" w:hanging="360"/>
      </w:pPr>
      <w:rPr>
        <w:rFonts w:ascii="Wingdings" w:hAnsi="Wingdings" w:hint="default"/>
      </w:rPr>
    </w:lvl>
  </w:abstractNum>
  <w:abstractNum w:abstractNumId="1" w15:restartNumberingAfterBreak="0">
    <w:nsid w:val="0DC53F58"/>
    <w:multiLevelType w:val="hybridMultilevel"/>
    <w:tmpl w:val="B99C12DC"/>
    <w:lvl w:ilvl="0" w:tplc="0060DE50">
      <w:start w:val="1"/>
      <w:numFmt w:val="bullet"/>
      <w:lvlText w:val=""/>
      <w:lvlJc w:val="left"/>
      <w:pPr>
        <w:ind w:left="720" w:hanging="360"/>
      </w:pPr>
      <w:rPr>
        <w:rFonts w:ascii="Symbol" w:hAnsi="Symbol" w:hint="default"/>
      </w:rPr>
    </w:lvl>
    <w:lvl w:ilvl="1" w:tplc="24C4B8EE">
      <w:start w:val="1"/>
      <w:numFmt w:val="bullet"/>
      <w:lvlText w:val="o"/>
      <w:lvlJc w:val="left"/>
      <w:pPr>
        <w:ind w:left="1440" w:hanging="360"/>
      </w:pPr>
      <w:rPr>
        <w:rFonts w:ascii="Courier New" w:hAnsi="Courier New" w:hint="default"/>
      </w:rPr>
    </w:lvl>
    <w:lvl w:ilvl="2" w:tplc="0432355E">
      <w:start w:val="1"/>
      <w:numFmt w:val="bullet"/>
      <w:lvlText w:val=""/>
      <w:lvlJc w:val="left"/>
      <w:pPr>
        <w:ind w:left="2160" w:hanging="360"/>
      </w:pPr>
      <w:rPr>
        <w:rFonts w:ascii="Wingdings" w:hAnsi="Wingdings" w:hint="default"/>
      </w:rPr>
    </w:lvl>
    <w:lvl w:ilvl="3" w:tplc="CD1A159A">
      <w:start w:val="1"/>
      <w:numFmt w:val="bullet"/>
      <w:lvlText w:val=""/>
      <w:lvlJc w:val="left"/>
      <w:pPr>
        <w:ind w:left="2880" w:hanging="360"/>
      </w:pPr>
      <w:rPr>
        <w:rFonts w:ascii="Symbol" w:hAnsi="Symbol" w:hint="default"/>
      </w:rPr>
    </w:lvl>
    <w:lvl w:ilvl="4" w:tplc="2D64C72A">
      <w:start w:val="1"/>
      <w:numFmt w:val="bullet"/>
      <w:lvlText w:val="o"/>
      <w:lvlJc w:val="left"/>
      <w:pPr>
        <w:ind w:left="3600" w:hanging="360"/>
      </w:pPr>
      <w:rPr>
        <w:rFonts w:ascii="Courier New" w:hAnsi="Courier New" w:hint="default"/>
      </w:rPr>
    </w:lvl>
    <w:lvl w:ilvl="5" w:tplc="4864A62E">
      <w:start w:val="1"/>
      <w:numFmt w:val="bullet"/>
      <w:lvlText w:val=""/>
      <w:lvlJc w:val="left"/>
      <w:pPr>
        <w:ind w:left="4320" w:hanging="360"/>
      </w:pPr>
      <w:rPr>
        <w:rFonts w:ascii="Wingdings" w:hAnsi="Wingdings" w:hint="default"/>
      </w:rPr>
    </w:lvl>
    <w:lvl w:ilvl="6" w:tplc="C9402444">
      <w:start w:val="1"/>
      <w:numFmt w:val="bullet"/>
      <w:lvlText w:val=""/>
      <w:lvlJc w:val="left"/>
      <w:pPr>
        <w:ind w:left="5040" w:hanging="360"/>
      </w:pPr>
      <w:rPr>
        <w:rFonts w:ascii="Symbol" w:hAnsi="Symbol" w:hint="default"/>
      </w:rPr>
    </w:lvl>
    <w:lvl w:ilvl="7" w:tplc="CDF4A3F6">
      <w:start w:val="1"/>
      <w:numFmt w:val="bullet"/>
      <w:lvlText w:val="o"/>
      <w:lvlJc w:val="left"/>
      <w:pPr>
        <w:ind w:left="5760" w:hanging="360"/>
      </w:pPr>
      <w:rPr>
        <w:rFonts w:ascii="Courier New" w:hAnsi="Courier New" w:hint="default"/>
      </w:rPr>
    </w:lvl>
    <w:lvl w:ilvl="8" w:tplc="B1467BD4">
      <w:start w:val="1"/>
      <w:numFmt w:val="bullet"/>
      <w:lvlText w:val=""/>
      <w:lvlJc w:val="left"/>
      <w:pPr>
        <w:ind w:left="6480" w:hanging="360"/>
      </w:pPr>
      <w:rPr>
        <w:rFonts w:ascii="Wingdings" w:hAnsi="Wingdings" w:hint="default"/>
      </w:rPr>
    </w:lvl>
  </w:abstractNum>
  <w:abstractNum w:abstractNumId="2" w15:restartNumberingAfterBreak="0">
    <w:nsid w:val="13FE1D3D"/>
    <w:multiLevelType w:val="hybridMultilevel"/>
    <w:tmpl w:val="ACC814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A5895"/>
    <w:multiLevelType w:val="multilevel"/>
    <w:tmpl w:val="1112341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7CE7E08"/>
    <w:multiLevelType w:val="hybridMultilevel"/>
    <w:tmpl w:val="B7861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A2E1A"/>
    <w:multiLevelType w:val="hybridMultilevel"/>
    <w:tmpl w:val="ABC66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94D49"/>
    <w:multiLevelType w:val="hybridMultilevel"/>
    <w:tmpl w:val="52027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416C3E"/>
    <w:multiLevelType w:val="hybridMultilevel"/>
    <w:tmpl w:val="A986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D67C12"/>
    <w:multiLevelType w:val="hybridMultilevel"/>
    <w:tmpl w:val="257421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CC1189"/>
    <w:multiLevelType w:val="hybridMultilevel"/>
    <w:tmpl w:val="E05E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23505"/>
    <w:multiLevelType w:val="hybridMultilevel"/>
    <w:tmpl w:val="9B7A4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876B63"/>
    <w:multiLevelType w:val="hybridMultilevel"/>
    <w:tmpl w:val="030C1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76826"/>
    <w:multiLevelType w:val="hybridMultilevel"/>
    <w:tmpl w:val="D5940FFC"/>
    <w:lvl w:ilvl="0" w:tplc="B8C2A0D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B35D0E"/>
    <w:multiLevelType w:val="hybridMultilevel"/>
    <w:tmpl w:val="6C708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9DCAED"/>
    <w:multiLevelType w:val="hybridMultilevel"/>
    <w:tmpl w:val="3BE07E22"/>
    <w:lvl w:ilvl="0" w:tplc="6610DF74">
      <w:start w:val="1"/>
      <w:numFmt w:val="decimal"/>
      <w:lvlText w:val="%1."/>
      <w:lvlJc w:val="left"/>
      <w:pPr>
        <w:ind w:left="720" w:hanging="360"/>
      </w:pPr>
    </w:lvl>
    <w:lvl w:ilvl="1" w:tplc="EABE03DE">
      <w:start w:val="1"/>
      <w:numFmt w:val="lowerLetter"/>
      <w:lvlText w:val="%2."/>
      <w:lvlJc w:val="left"/>
      <w:pPr>
        <w:ind w:left="1440" w:hanging="360"/>
      </w:pPr>
    </w:lvl>
    <w:lvl w:ilvl="2" w:tplc="9D28A470">
      <w:start w:val="1"/>
      <w:numFmt w:val="lowerRoman"/>
      <w:lvlText w:val="%3."/>
      <w:lvlJc w:val="right"/>
      <w:pPr>
        <w:ind w:left="2160" w:hanging="180"/>
      </w:pPr>
    </w:lvl>
    <w:lvl w:ilvl="3" w:tplc="D3C48888">
      <w:start w:val="1"/>
      <w:numFmt w:val="decimal"/>
      <w:lvlText w:val="%4."/>
      <w:lvlJc w:val="left"/>
      <w:pPr>
        <w:ind w:left="2880" w:hanging="360"/>
      </w:pPr>
    </w:lvl>
    <w:lvl w:ilvl="4" w:tplc="32E86AFA">
      <w:start w:val="1"/>
      <w:numFmt w:val="lowerLetter"/>
      <w:lvlText w:val="%5."/>
      <w:lvlJc w:val="left"/>
      <w:pPr>
        <w:ind w:left="3600" w:hanging="360"/>
      </w:pPr>
    </w:lvl>
    <w:lvl w:ilvl="5" w:tplc="94B0A534">
      <w:start w:val="1"/>
      <w:numFmt w:val="lowerRoman"/>
      <w:lvlText w:val="%6."/>
      <w:lvlJc w:val="right"/>
      <w:pPr>
        <w:ind w:left="4320" w:hanging="180"/>
      </w:pPr>
    </w:lvl>
    <w:lvl w:ilvl="6" w:tplc="63AE7A30">
      <w:start w:val="1"/>
      <w:numFmt w:val="decimal"/>
      <w:lvlText w:val="%7."/>
      <w:lvlJc w:val="left"/>
      <w:pPr>
        <w:ind w:left="5040" w:hanging="360"/>
      </w:pPr>
    </w:lvl>
    <w:lvl w:ilvl="7" w:tplc="F33A98F0">
      <w:start w:val="1"/>
      <w:numFmt w:val="lowerLetter"/>
      <w:lvlText w:val="%8."/>
      <w:lvlJc w:val="left"/>
      <w:pPr>
        <w:ind w:left="5760" w:hanging="360"/>
      </w:pPr>
    </w:lvl>
    <w:lvl w:ilvl="8" w:tplc="CBD4FBA8">
      <w:start w:val="1"/>
      <w:numFmt w:val="lowerRoman"/>
      <w:lvlText w:val="%9."/>
      <w:lvlJc w:val="right"/>
      <w:pPr>
        <w:ind w:left="6480" w:hanging="180"/>
      </w:pPr>
    </w:lvl>
  </w:abstractNum>
  <w:abstractNum w:abstractNumId="15" w15:restartNumberingAfterBreak="0">
    <w:nsid w:val="54237E59"/>
    <w:multiLevelType w:val="hybridMultilevel"/>
    <w:tmpl w:val="C8749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F63248"/>
    <w:multiLevelType w:val="hybridMultilevel"/>
    <w:tmpl w:val="3EDE4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844F3B"/>
    <w:multiLevelType w:val="hybridMultilevel"/>
    <w:tmpl w:val="A4B6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8659F5"/>
    <w:multiLevelType w:val="hybridMultilevel"/>
    <w:tmpl w:val="A7A26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FC6B07"/>
    <w:multiLevelType w:val="hybridMultilevel"/>
    <w:tmpl w:val="917E2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ED5621"/>
    <w:multiLevelType w:val="hybridMultilevel"/>
    <w:tmpl w:val="D3F01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7E14C5"/>
    <w:multiLevelType w:val="hybridMultilevel"/>
    <w:tmpl w:val="E2F8089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4D31449"/>
    <w:multiLevelType w:val="hybridMultilevel"/>
    <w:tmpl w:val="F0A0D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1C41DB"/>
    <w:multiLevelType w:val="hybridMultilevel"/>
    <w:tmpl w:val="42146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3505174">
    <w:abstractNumId w:val="14"/>
  </w:num>
  <w:num w:numId="2" w16cid:durableId="1661690870">
    <w:abstractNumId w:val="0"/>
  </w:num>
  <w:num w:numId="3" w16cid:durableId="1307978264">
    <w:abstractNumId w:val="1"/>
  </w:num>
  <w:num w:numId="4" w16cid:durableId="2145459730">
    <w:abstractNumId w:val="19"/>
  </w:num>
  <w:num w:numId="5" w16cid:durableId="479270108">
    <w:abstractNumId w:val="21"/>
  </w:num>
  <w:num w:numId="6" w16cid:durableId="292365233">
    <w:abstractNumId w:val="25"/>
  </w:num>
  <w:num w:numId="7" w16cid:durableId="1451245560">
    <w:abstractNumId w:val="17"/>
  </w:num>
  <w:num w:numId="8" w16cid:durableId="420297756">
    <w:abstractNumId w:val="13"/>
  </w:num>
  <w:num w:numId="9" w16cid:durableId="1492869345">
    <w:abstractNumId w:val="12"/>
  </w:num>
  <w:num w:numId="10" w16cid:durableId="1713116364">
    <w:abstractNumId w:val="3"/>
  </w:num>
  <w:num w:numId="11" w16cid:durableId="602110384">
    <w:abstractNumId w:val="11"/>
  </w:num>
  <w:num w:numId="12" w16cid:durableId="2123525114">
    <w:abstractNumId w:val="8"/>
  </w:num>
  <w:num w:numId="13" w16cid:durableId="1440759046">
    <w:abstractNumId w:val="15"/>
  </w:num>
  <w:num w:numId="14" w16cid:durableId="831682892">
    <w:abstractNumId w:val="7"/>
  </w:num>
  <w:num w:numId="15" w16cid:durableId="2040155513">
    <w:abstractNumId w:val="20"/>
  </w:num>
  <w:num w:numId="16" w16cid:durableId="176239669">
    <w:abstractNumId w:val="4"/>
  </w:num>
  <w:num w:numId="17" w16cid:durableId="1723482243">
    <w:abstractNumId w:val="10"/>
  </w:num>
  <w:num w:numId="18" w16cid:durableId="1709834756">
    <w:abstractNumId w:val="2"/>
  </w:num>
  <w:num w:numId="19" w16cid:durableId="138966206">
    <w:abstractNumId w:val="23"/>
  </w:num>
  <w:num w:numId="20" w16cid:durableId="600453962">
    <w:abstractNumId w:val="16"/>
  </w:num>
  <w:num w:numId="21" w16cid:durableId="1665014741">
    <w:abstractNumId w:val="18"/>
  </w:num>
  <w:num w:numId="22" w16cid:durableId="1043335822">
    <w:abstractNumId w:val="6"/>
  </w:num>
  <w:num w:numId="23" w16cid:durableId="2138838176">
    <w:abstractNumId w:val="24"/>
  </w:num>
  <w:num w:numId="24" w16cid:durableId="288248671">
    <w:abstractNumId w:val="5"/>
  </w:num>
  <w:num w:numId="25" w16cid:durableId="1822430096">
    <w:abstractNumId w:val="9"/>
  </w:num>
  <w:num w:numId="26" w16cid:durableId="2095973942">
    <w:abstractNumId w:val="22"/>
  </w:num>
  <w:num w:numId="27" w16cid:durableId="117244739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00FB"/>
    <w:rsid w:val="000250DD"/>
    <w:rsid w:val="00033DF2"/>
    <w:rsid w:val="0003691A"/>
    <w:rsid w:val="000412CF"/>
    <w:rsid w:val="000454EA"/>
    <w:rsid w:val="000528A3"/>
    <w:rsid w:val="000576F3"/>
    <w:rsid w:val="00072D6F"/>
    <w:rsid w:val="000A3FA6"/>
    <w:rsid w:val="000B54A7"/>
    <w:rsid w:val="000D2C95"/>
    <w:rsid w:val="000E4DA2"/>
    <w:rsid w:val="000E6A23"/>
    <w:rsid w:val="000E7C1B"/>
    <w:rsid w:val="000F6C6B"/>
    <w:rsid w:val="001174D0"/>
    <w:rsid w:val="00126CBA"/>
    <w:rsid w:val="00137D50"/>
    <w:rsid w:val="0014264C"/>
    <w:rsid w:val="00142C9B"/>
    <w:rsid w:val="00145A57"/>
    <w:rsid w:val="00155509"/>
    <w:rsid w:val="00171787"/>
    <w:rsid w:val="0018109A"/>
    <w:rsid w:val="00187D5A"/>
    <w:rsid w:val="001A19E0"/>
    <w:rsid w:val="001A57D8"/>
    <w:rsid w:val="001E4F81"/>
    <w:rsid w:val="001F1A18"/>
    <w:rsid w:val="001F3B80"/>
    <w:rsid w:val="001F47F4"/>
    <w:rsid w:val="00203467"/>
    <w:rsid w:val="002139B8"/>
    <w:rsid w:val="00225BC3"/>
    <w:rsid w:val="00235E4B"/>
    <w:rsid w:val="002441F0"/>
    <w:rsid w:val="00245F45"/>
    <w:rsid w:val="002474BD"/>
    <w:rsid w:val="0025138C"/>
    <w:rsid w:val="0025336C"/>
    <w:rsid w:val="00256FC8"/>
    <w:rsid w:val="00266849"/>
    <w:rsid w:val="00267358"/>
    <w:rsid w:val="00271070"/>
    <w:rsid w:val="00271D47"/>
    <w:rsid w:val="002779E4"/>
    <w:rsid w:val="002851A6"/>
    <w:rsid w:val="002903B9"/>
    <w:rsid w:val="002B356F"/>
    <w:rsid w:val="002B4FD8"/>
    <w:rsid w:val="002B6B07"/>
    <w:rsid w:val="002D2EA7"/>
    <w:rsid w:val="00301524"/>
    <w:rsid w:val="003034A3"/>
    <w:rsid w:val="003146B7"/>
    <w:rsid w:val="00316C9E"/>
    <w:rsid w:val="0032425B"/>
    <w:rsid w:val="003365D3"/>
    <w:rsid w:val="00345781"/>
    <w:rsid w:val="00356FEF"/>
    <w:rsid w:val="0036357E"/>
    <w:rsid w:val="00373610"/>
    <w:rsid w:val="0037393C"/>
    <w:rsid w:val="00376693"/>
    <w:rsid w:val="00376709"/>
    <w:rsid w:val="00384942"/>
    <w:rsid w:val="0039385B"/>
    <w:rsid w:val="00394C23"/>
    <w:rsid w:val="003C28FD"/>
    <w:rsid w:val="003C3A2B"/>
    <w:rsid w:val="003C7D2E"/>
    <w:rsid w:val="003D0D90"/>
    <w:rsid w:val="003D1817"/>
    <w:rsid w:val="00406BB6"/>
    <w:rsid w:val="00410520"/>
    <w:rsid w:val="004269EB"/>
    <w:rsid w:val="00433167"/>
    <w:rsid w:val="004526B0"/>
    <w:rsid w:val="00457B87"/>
    <w:rsid w:val="004628B8"/>
    <w:rsid w:val="004901ED"/>
    <w:rsid w:val="00494BF5"/>
    <w:rsid w:val="004A05BC"/>
    <w:rsid w:val="004D10FA"/>
    <w:rsid w:val="004E39EE"/>
    <w:rsid w:val="004E485E"/>
    <w:rsid w:val="004E6472"/>
    <w:rsid w:val="004F6CBA"/>
    <w:rsid w:val="00500EF9"/>
    <w:rsid w:val="00522349"/>
    <w:rsid w:val="00523C1A"/>
    <w:rsid w:val="0053312C"/>
    <w:rsid w:val="00534768"/>
    <w:rsid w:val="00555E4C"/>
    <w:rsid w:val="005565FA"/>
    <w:rsid w:val="005760CD"/>
    <w:rsid w:val="00580D30"/>
    <w:rsid w:val="0058491B"/>
    <w:rsid w:val="00587F4C"/>
    <w:rsid w:val="005A159E"/>
    <w:rsid w:val="005B6EC2"/>
    <w:rsid w:val="005C7209"/>
    <w:rsid w:val="005C7884"/>
    <w:rsid w:val="005D2326"/>
    <w:rsid w:val="005D38E6"/>
    <w:rsid w:val="005E5AC5"/>
    <w:rsid w:val="005E795F"/>
    <w:rsid w:val="006001C8"/>
    <w:rsid w:val="00604747"/>
    <w:rsid w:val="00610510"/>
    <w:rsid w:val="00616DDE"/>
    <w:rsid w:val="00631FB3"/>
    <w:rsid w:val="00633CC7"/>
    <w:rsid w:val="00651154"/>
    <w:rsid w:val="00653215"/>
    <w:rsid w:val="00660D8E"/>
    <w:rsid w:val="00674E60"/>
    <w:rsid w:val="006907DE"/>
    <w:rsid w:val="00694DF4"/>
    <w:rsid w:val="006A20AE"/>
    <w:rsid w:val="006A3D52"/>
    <w:rsid w:val="006B0A48"/>
    <w:rsid w:val="006B1D4B"/>
    <w:rsid w:val="006C0859"/>
    <w:rsid w:val="006C2551"/>
    <w:rsid w:val="006C4591"/>
    <w:rsid w:val="006D0BDA"/>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21CF"/>
    <w:rsid w:val="00774812"/>
    <w:rsid w:val="007929C7"/>
    <w:rsid w:val="007B05E4"/>
    <w:rsid w:val="007C06E4"/>
    <w:rsid w:val="007E467C"/>
    <w:rsid w:val="007E665E"/>
    <w:rsid w:val="007F24B7"/>
    <w:rsid w:val="008009CA"/>
    <w:rsid w:val="0080378A"/>
    <w:rsid w:val="00803975"/>
    <w:rsid w:val="00804123"/>
    <w:rsid w:val="0081279C"/>
    <w:rsid w:val="00831B20"/>
    <w:rsid w:val="008402D3"/>
    <w:rsid w:val="008923FA"/>
    <w:rsid w:val="00897141"/>
    <w:rsid w:val="008A41A9"/>
    <w:rsid w:val="008D4A1E"/>
    <w:rsid w:val="008E21D8"/>
    <w:rsid w:val="008E5DE8"/>
    <w:rsid w:val="008F2833"/>
    <w:rsid w:val="008F7651"/>
    <w:rsid w:val="009469AA"/>
    <w:rsid w:val="00951077"/>
    <w:rsid w:val="009709A2"/>
    <w:rsid w:val="009778AF"/>
    <w:rsid w:val="0098270D"/>
    <w:rsid w:val="009B08C0"/>
    <w:rsid w:val="009C0A4E"/>
    <w:rsid w:val="009D3A20"/>
    <w:rsid w:val="009D7B80"/>
    <w:rsid w:val="009E11B4"/>
    <w:rsid w:val="009E375F"/>
    <w:rsid w:val="009E7707"/>
    <w:rsid w:val="009F04CE"/>
    <w:rsid w:val="009F1741"/>
    <w:rsid w:val="009F40FF"/>
    <w:rsid w:val="009F6CAE"/>
    <w:rsid w:val="009F7C63"/>
    <w:rsid w:val="00A00F9A"/>
    <w:rsid w:val="00A0427D"/>
    <w:rsid w:val="00A30711"/>
    <w:rsid w:val="00A42E8D"/>
    <w:rsid w:val="00A46278"/>
    <w:rsid w:val="00A5559B"/>
    <w:rsid w:val="00A5795D"/>
    <w:rsid w:val="00A620B8"/>
    <w:rsid w:val="00A86E85"/>
    <w:rsid w:val="00AA7CF1"/>
    <w:rsid w:val="00AA7DF2"/>
    <w:rsid w:val="00AB54B2"/>
    <w:rsid w:val="00AB6658"/>
    <w:rsid w:val="00AC1A7A"/>
    <w:rsid w:val="00AD01A4"/>
    <w:rsid w:val="00AD4D95"/>
    <w:rsid w:val="00AE312C"/>
    <w:rsid w:val="00AE5EF1"/>
    <w:rsid w:val="00AE6868"/>
    <w:rsid w:val="00AF3C2A"/>
    <w:rsid w:val="00B1026D"/>
    <w:rsid w:val="00B26ED0"/>
    <w:rsid w:val="00B271A4"/>
    <w:rsid w:val="00B33900"/>
    <w:rsid w:val="00B47ADF"/>
    <w:rsid w:val="00B60EFA"/>
    <w:rsid w:val="00B80E64"/>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37723"/>
    <w:rsid w:val="00C419D6"/>
    <w:rsid w:val="00C42AAE"/>
    <w:rsid w:val="00C451C8"/>
    <w:rsid w:val="00C47A2C"/>
    <w:rsid w:val="00C52470"/>
    <w:rsid w:val="00C63BCD"/>
    <w:rsid w:val="00C7530B"/>
    <w:rsid w:val="00C83A6D"/>
    <w:rsid w:val="00CA7176"/>
    <w:rsid w:val="00CB1803"/>
    <w:rsid w:val="00CB4D9E"/>
    <w:rsid w:val="00CD0EDB"/>
    <w:rsid w:val="00CD352F"/>
    <w:rsid w:val="00CE7977"/>
    <w:rsid w:val="00CF3A40"/>
    <w:rsid w:val="00CF74CC"/>
    <w:rsid w:val="00D03439"/>
    <w:rsid w:val="00D13296"/>
    <w:rsid w:val="00D355E5"/>
    <w:rsid w:val="00D44090"/>
    <w:rsid w:val="00D44870"/>
    <w:rsid w:val="00D4726E"/>
    <w:rsid w:val="00D55776"/>
    <w:rsid w:val="00D70FC3"/>
    <w:rsid w:val="00D75E73"/>
    <w:rsid w:val="00D811E4"/>
    <w:rsid w:val="00D879A5"/>
    <w:rsid w:val="00D942EE"/>
    <w:rsid w:val="00DA2973"/>
    <w:rsid w:val="00DA2B99"/>
    <w:rsid w:val="00DA639F"/>
    <w:rsid w:val="00DB623F"/>
    <w:rsid w:val="00DC0759"/>
    <w:rsid w:val="00DD594F"/>
    <w:rsid w:val="00DD5A48"/>
    <w:rsid w:val="00DD7437"/>
    <w:rsid w:val="00DF062E"/>
    <w:rsid w:val="00DF15FC"/>
    <w:rsid w:val="00DF3061"/>
    <w:rsid w:val="00DF3927"/>
    <w:rsid w:val="00DF4C37"/>
    <w:rsid w:val="00E044B2"/>
    <w:rsid w:val="00E04B53"/>
    <w:rsid w:val="00E04D70"/>
    <w:rsid w:val="00E04E4C"/>
    <w:rsid w:val="00E12C0F"/>
    <w:rsid w:val="00E174E9"/>
    <w:rsid w:val="00E30031"/>
    <w:rsid w:val="00E31F2E"/>
    <w:rsid w:val="00E479FD"/>
    <w:rsid w:val="00E54180"/>
    <w:rsid w:val="00E75F82"/>
    <w:rsid w:val="00E77903"/>
    <w:rsid w:val="00E84AC8"/>
    <w:rsid w:val="00E8649C"/>
    <w:rsid w:val="00E87CC0"/>
    <w:rsid w:val="00E9079F"/>
    <w:rsid w:val="00EC079C"/>
    <w:rsid w:val="00EC3503"/>
    <w:rsid w:val="00EC5FB0"/>
    <w:rsid w:val="00F0752E"/>
    <w:rsid w:val="00F16BBF"/>
    <w:rsid w:val="00F17FCE"/>
    <w:rsid w:val="00F305CD"/>
    <w:rsid w:val="00F315A1"/>
    <w:rsid w:val="00F440BA"/>
    <w:rsid w:val="00F5243C"/>
    <w:rsid w:val="00F54443"/>
    <w:rsid w:val="00F54ABC"/>
    <w:rsid w:val="00F61E62"/>
    <w:rsid w:val="00F67806"/>
    <w:rsid w:val="00F7151C"/>
    <w:rsid w:val="00F758D8"/>
    <w:rsid w:val="00F87D4A"/>
    <w:rsid w:val="00F9756A"/>
    <w:rsid w:val="00FD55AC"/>
    <w:rsid w:val="00FD7B22"/>
    <w:rsid w:val="00FD7B49"/>
    <w:rsid w:val="00FE02BD"/>
    <w:rsid w:val="00FE75F6"/>
    <w:rsid w:val="00FF30EB"/>
    <w:rsid w:val="01D336F4"/>
    <w:rsid w:val="01FE7607"/>
    <w:rsid w:val="02719628"/>
    <w:rsid w:val="02DEA9B9"/>
    <w:rsid w:val="030650B1"/>
    <w:rsid w:val="0589E86A"/>
    <w:rsid w:val="05CEA7CF"/>
    <w:rsid w:val="062C5FA1"/>
    <w:rsid w:val="06DA4C42"/>
    <w:rsid w:val="07CB4339"/>
    <w:rsid w:val="090FEBE2"/>
    <w:rsid w:val="094DEB3D"/>
    <w:rsid w:val="0967139A"/>
    <w:rsid w:val="09C985EB"/>
    <w:rsid w:val="0A11ED04"/>
    <w:rsid w:val="0BB2DEEF"/>
    <w:rsid w:val="0C858BFF"/>
    <w:rsid w:val="0D905F30"/>
    <w:rsid w:val="0E2949E6"/>
    <w:rsid w:val="0F8BA8D0"/>
    <w:rsid w:val="115DFAA2"/>
    <w:rsid w:val="1160EAA8"/>
    <w:rsid w:val="1189F590"/>
    <w:rsid w:val="12D07685"/>
    <w:rsid w:val="158C9DB1"/>
    <w:rsid w:val="1764CED2"/>
    <w:rsid w:val="17D5D1A1"/>
    <w:rsid w:val="183CE1BF"/>
    <w:rsid w:val="1A9B261D"/>
    <w:rsid w:val="1B07CCEE"/>
    <w:rsid w:val="1C103EEB"/>
    <w:rsid w:val="1C6CA637"/>
    <w:rsid w:val="1E00A659"/>
    <w:rsid w:val="1E06A7FB"/>
    <w:rsid w:val="1E80E5F5"/>
    <w:rsid w:val="2029A86C"/>
    <w:rsid w:val="21287887"/>
    <w:rsid w:val="2138471B"/>
    <w:rsid w:val="219C1654"/>
    <w:rsid w:val="22C448E8"/>
    <w:rsid w:val="230C57C6"/>
    <w:rsid w:val="2312DED3"/>
    <w:rsid w:val="238250CE"/>
    <w:rsid w:val="24994D77"/>
    <w:rsid w:val="258949CA"/>
    <w:rsid w:val="2669E3E4"/>
    <w:rsid w:val="266FF154"/>
    <w:rsid w:val="28137298"/>
    <w:rsid w:val="2878C300"/>
    <w:rsid w:val="2B2EDB5D"/>
    <w:rsid w:val="2BF88B4E"/>
    <w:rsid w:val="2C72B312"/>
    <w:rsid w:val="2C9B7732"/>
    <w:rsid w:val="2E06B7E2"/>
    <w:rsid w:val="2E3DEC97"/>
    <w:rsid w:val="2F1E072F"/>
    <w:rsid w:val="2F302C10"/>
    <w:rsid w:val="2F400E9B"/>
    <w:rsid w:val="2FBA880A"/>
    <w:rsid w:val="30C3EA4E"/>
    <w:rsid w:val="32070A82"/>
    <w:rsid w:val="332C3E58"/>
    <w:rsid w:val="33D06CDC"/>
    <w:rsid w:val="34137FBE"/>
    <w:rsid w:val="346D4E46"/>
    <w:rsid w:val="36343989"/>
    <w:rsid w:val="3830F683"/>
    <w:rsid w:val="38840EE2"/>
    <w:rsid w:val="38E6F0E1"/>
    <w:rsid w:val="39519BBC"/>
    <w:rsid w:val="3985B357"/>
    <w:rsid w:val="39EA8DE5"/>
    <w:rsid w:val="3A2B3C0B"/>
    <w:rsid w:val="3ABA53ED"/>
    <w:rsid w:val="3AC14912"/>
    <w:rsid w:val="3B28540A"/>
    <w:rsid w:val="3B865E46"/>
    <w:rsid w:val="3C169DCB"/>
    <w:rsid w:val="3C1E91A3"/>
    <w:rsid w:val="3C6A54C0"/>
    <w:rsid w:val="3E6A09B2"/>
    <w:rsid w:val="3F6DF9FC"/>
    <w:rsid w:val="3FC7CDAC"/>
    <w:rsid w:val="3FFC7AE3"/>
    <w:rsid w:val="426CB5C5"/>
    <w:rsid w:val="430005E6"/>
    <w:rsid w:val="442753F8"/>
    <w:rsid w:val="45CD616F"/>
    <w:rsid w:val="46858EA4"/>
    <w:rsid w:val="488C6717"/>
    <w:rsid w:val="49554F53"/>
    <w:rsid w:val="4A67F277"/>
    <w:rsid w:val="4ACBAC9C"/>
    <w:rsid w:val="4C3D2189"/>
    <w:rsid w:val="4EB44549"/>
    <w:rsid w:val="4F08B4A9"/>
    <w:rsid w:val="4F7443B5"/>
    <w:rsid w:val="4F972F7C"/>
    <w:rsid w:val="50C16A34"/>
    <w:rsid w:val="511F95DA"/>
    <w:rsid w:val="51DACC21"/>
    <w:rsid w:val="52B20CB4"/>
    <w:rsid w:val="52BB663B"/>
    <w:rsid w:val="53E93C62"/>
    <w:rsid w:val="54232A6D"/>
    <w:rsid w:val="5558E9B8"/>
    <w:rsid w:val="556F4B0D"/>
    <w:rsid w:val="5581B49C"/>
    <w:rsid w:val="5701F566"/>
    <w:rsid w:val="57AFB9A6"/>
    <w:rsid w:val="58B9555E"/>
    <w:rsid w:val="591FABD4"/>
    <w:rsid w:val="59386612"/>
    <w:rsid w:val="597D2577"/>
    <w:rsid w:val="5B03EC3F"/>
    <w:rsid w:val="5B838259"/>
    <w:rsid w:val="5C26A89E"/>
    <w:rsid w:val="5CE4B913"/>
    <w:rsid w:val="5FEC66FB"/>
    <w:rsid w:val="60D4EBFD"/>
    <w:rsid w:val="61121B82"/>
    <w:rsid w:val="638CC04C"/>
    <w:rsid w:val="64758282"/>
    <w:rsid w:val="65387338"/>
    <w:rsid w:val="6543DC7F"/>
    <w:rsid w:val="66292AA1"/>
    <w:rsid w:val="667272FC"/>
    <w:rsid w:val="66DA7634"/>
    <w:rsid w:val="6817D35B"/>
    <w:rsid w:val="6982B5E1"/>
    <w:rsid w:val="6A707DB6"/>
    <w:rsid w:val="6ACE08F8"/>
    <w:rsid w:val="6B119643"/>
    <w:rsid w:val="6B7EA9D4"/>
    <w:rsid w:val="6D33A292"/>
    <w:rsid w:val="700A784B"/>
    <w:rsid w:val="7068301D"/>
    <w:rsid w:val="70C7F1A2"/>
    <w:rsid w:val="71A648AC"/>
    <w:rsid w:val="71EDEB58"/>
    <w:rsid w:val="745F5E21"/>
    <w:rsid w:val="76BC3AF1"/>
    <w:rsid w:val="77162F69"/>
    <w:rsid w:val="77FAE769"/>
    <w:rsid w:val="78D2F0D1"/>
    <w:rsid w:val="7960D25A"/>
    <w:rsid w:val="7AD397D3"/>
    <w:rsid w:val="7C9EA5B7"/>
    <w:rsid w:val="7D711831"/>
    <w:rsid w:val="7DAA5702"/>
    <w:rsid w:val="7E9B9631"/>
    <w:rsid w:val="7FA708F6"/>
    <w:rsid w:val="7FADE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docId w15:val="{71F8622F-FE0F-4572-8F3A-EF17E862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707"/>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C72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92291430">
      <w:bodyDiv w:val="1"/>
      <w:marLeft w:val="0"/>
      <w:marRight w:val="0"/>
      <w:marTop w:val="0"/>
      <w:marBottom w:val="0"/>
      <w:divBdr>
        <w:top w:val="none" w:sz="0" w:space="0" w:color="auto"/>
        <w:left w:val="none" w:sz="0" w:space="0" w:color="auto"/>
        <w:bottom w:val="none" w:sz="0" w:space="0" w:color="auto"/>
        <w:right w:val="none" w:sz="0" w:space="0" w:color="auto"/>
      </w:divBdr>
    </w:div>
    <w:div w:id="11194670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209002477">
      <w:bodyDiv w:val="1"/>
      <w:marLeft w:val="0"/>
      <w:marRight w:val="0"/>
      <w:marTop w:val="0"/>
      <w:marBottom w:val="0"/>
      <w:divBdr>
        <w:top w:val="none" w:sz="0" w:space="0" w:color="auto"/>
        <w:left w:val="none" w:sz="0" w:space="0" w:color="auto"/>
        <w:bottom w:val="none" w:sz="0" w:space="0" w:color="auto"/>
        <w:right w:val="none" w:sz="0" w:space="0" w:color="auto"/>
      </w:divBdr>
    </w:div>
    <w:div w:id="263078601">
      <w:bodyDiv w:val="1"/>
      <w:marLeft w:val="0"/>
      <w:marRight w:val="0"/>
      <w:marTop w:val="0"/>
      <w:marBottom w:val="0"/>
      <w:divBdr>
        <w:top w:val="none" w:sz="0" w:space="0" w:color="auto"/>
        <w:left w:val="none" w:sz="0" w:space="0" w:color="auto"/>
        <w:bottom w:val="none" w:sz="0" w:space="0" w:color="auto"/>
        <w:right w:val="none" w:sz="0" w:space="0" w:color="auto"/>
      </w:divBdr>
    </w:div>
    <w:div w:id="265120625">
      <w:bodyDiv w:val="1"/>
      <w:marLeft w:val="0"/>
      <w:marRight w:val="0"/>
      <w:marTop w:val="0"/>
      <w:marBottom w:val="0"/>
      <w:divBdr>
        <w:top w:val="none" w:sz="0" w:space="0" w:color="auto"/>
        <w:left w:val="none" w:sz="0" w:space="0" w:color="auto"/>
        <w:bottom w:val="none" w:sz="0" w:space="0" w:color="auto"/>
        <w:right w:val="none" w:sz="0" w:space="0" w:color="auto"/>
      </w:divBdr>
    </w:div>
    <w:div w:id="281956978">
      <w:bodyDiv w:val="1"/>
      <w:marLeft w:val="0"/>
      <w:marRight w:val="0"/>
      <w:marTop w:val="0"/>
      <w:marBottom w:val="0"/>
      <w:divBdr>
        <w:top w:val="none" w:sz="0" w:space="0" w:color="auto"/>
        <w:left w:val="none" w:sz="0" w:space="0" w:color="auto"/>
        <w:bottom w:val="none" w:sz="0" w:space="0" w:color="auto"/>
        <w:right w:val="none" w:sz="0" w:space="0" w:color="auto"/>
      </w:divBdr>
    </w:div>
    <w:div w:id="342782589">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370231020">
      <w:bodyDiv w:val="1"/>
      <w:marLeft w:val="0"/>
      <w:marRight w:val="0"/>
      <w:marTop w:val="0"/>
      <w:marBottom w:val="0"/>
      <w:divBdr>
        <w:top w:val="none" w:sz="0" w:space="0" w:color="auto"/>
        <w:left w:val="none" w:sz="0" w:space="0" w:color="auto"/>
        <w:bottom w:val="none" w:sz="0" w:space="0" w:color="auto"/>
        <w:right w:val="none" w:sz="0" w:space="0" w:color="auto"/>
      </w:divBdr>
    </w:div>
    <w:div w:id="447165467">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14022023">
      <w:bodyDiv w:val="1"/>
      <w:marLeft w:val="0"/>
      <w:marRight w:val="0"/>
      <w:marTop w:val="0"/>
      <w:marBottom w:val="0"/>
      <w:divBdr>
        <w:top w:val="none" w:sz="0" w:space="0" w:color="auto"/>
        <w:left w:val="none" w:sz="0" w:space="0" w:color="auto"/>
        <w:bottom w:val="none" w:sz="0" w:space="0" w:color="auto"/>
        <w:right w:val="none" w:sz="0" w:space="0" w:color="auto"/>
      </w:divBdr>
    </w:div>
    <w:div w:id="621377963">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89380978">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35668313">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08789277">
      <w:bodyDiv w:val="1"/>
      <w:marLeft w:val="0"/>
      <w:marRight w:val="0"/>
      <w:marTop w:val="0"/>
      <w:marBottom w:val="0"/>
      <w:divBdr>
        <w:top w:val="none" w:sz="0" w:space="0" w:color="auto"/>
        <w:left w:val="none" w:sz="0" w:space="0" w:color="auto"/>
        <w:bottom w:val="none" w:sz="0" w:space="0" w:color="auto"/>
        <w:right w:val="none" w:sz="0" w:space="0" w:color="auto"/>
      </w:divBdr>
    </w:div>
    <w:div w:id="850804817">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17440897">
      <w:bodyDiv w:val="1"/>
      <w:marLeft w:val="0"/>
      <w:marRight w:val="0"/>
      <w:marTop w:val="0"/>
      <w:marBottom w:val="0"/>
      <w:divBdr>
        <w:top w:val="none" w:sz="0" w:space="0" w:color="auto"/>
        <w:left w:val="none" w:sz="0" w:space="0" w:color="auto"/>
        <w:bottom w:val="none" w:sz="0" w:space="0" w:color="auto"/>
        <w:right w:val="none" w:sz="0" w:space="0" w:color="auto"/>
      </w:divBdr>
    </w:div>
    <w:div w:id="941184272">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0598849">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05867039">
      <w:bodyDiv w:val="1"/>
      <w:marLeft w:val="0"/>
      <w:marRight w:val="0"/>
      <w:marTop w:val="0"/>
      <w:marBottom w:val="0"/>
      <w:divBdr>
        <w:top w:val="none" w:sz="0" w:space="0" w:color="auto"/>
        <w:left w:val="none" w:sz="0" w:space="0" w:color="auto"/>
        <w:bottom w:val="none" w:sz="0" w:space="0" w:color="auto"/>
        <w:right w:val="none" w:sz="0" w:space="0" w:color="auto"/>
      </w:divBdr>
    </w:div>
    <w:div w:id="1071466084">
      <w:bodyDiv w:val="1"/>
      <w:marLeft w:val="0"/>
      <w:marRight w:val="0"/>
      <w:marTop w:val="0"/>
      <w:marBottom w:val="0"/>
      <w:divBdr>
        <w:top w:val="none" w:sz="0" w:space="0" w:color="auto"/>
        <w:left w:val="none" w:sz="0" w:space="0" w:color="auto"/>
        <w:bottom w:val="none" w:sz="0" w:space="0" w:color="auto"/>
        <w:right w:val="none" w:sz="0" w:space="0" w:color="auto"/>
      </w:divBdr>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6992419">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50247207">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195650682">
      <w:bodyDiv w:val="1"/>
      <w:marLeft w:val="0"/>
      <w:marRight w:val="0"/>
      <w:marTop w:val="0"/>
      <w:marBottom w:val="0"/>
      <w:divBdr>
        <w:top w:val="none" w:sz="0" w:space="0" w:color="auto"/>
        <w:left w:val="none" w:sz="0" w:space="0" w:color="auto"/>
        <w:bottom w:val="none" w:sz="0" w:space="0" w:color="auto"/>
        <w:right w:val="none" w:sz="0" w:space="0" w:color="auto"/>
      </w:divBdr>
    </w:div>
    <w:div w:id="1197893566">
      <w:bodyDiv w:val="1"/>
      <w:marLeft w:val="0"/>
      <w:marRight w:val="0"/>
      <w:marTop w:val="0"/>
      <w:marBottom w:val="0"/>
      <w:divBdr>
        <w:top w:val="none" w:sz="0" w:space="0" w:color="auto"/>
        <w:left w:val="none" w:sz="0" w:space="0" w:color="auto"/>
        <w:bottom w:val="none" w:sz="0" w:space="0" w:color="auto"/>
        <w:right w:val="none" w:sz="0" w:space="0" w:color="auto"/>
      </w:divBdr>
    </w:div>
    <w:div w:id="1202324220">
      <w:bodyDiv w:val="1"/>
      <w:marLeft w:val="0"/>
      <w:marRight w:val="0"/>
      <w:marTop w:val="0"/>
      <w:marBottom w:val="0"/>
      <w:divBdr>
        <w:top w:val="none" w:sz="0" w:space="0" w:color="auto"/>
        <w:left w:val="none" w:sz="0" w:space="0" w:color="auto"/>
        <w:bottom w:val="none" w:sz="0" w:space="0" w:color="auto"/>
        <w:right w:val="none" w:sz="0" w:space="0" w:color="auto"/>
      </w:divBdr>
    </w:div>
    <w:div w:id="1212308857">
      <w:bodyDiv w:val="1"/>
      <w:marLeft w:val="0"/>
      <w:marRight w:val="0"/>
      <w:marTop w:val="0"/>
      <w:marBottom w:val="0"/>
      <w:divBdr>
        <w:top w:val="none" w:sz="0" w:space="0" w:color="auto"/>
        <w:left w:val="none" w:sz="0" w:space="0" w:color="auto"/>
        <w:bottom w:val="none" w:sz="0" w:space="0" w:color="auto"/>
        <w:right w:val="none" w:sz="0" w:space="0" w:color="auto"/>
      </w:divBdr>
    </w:div>
    <w:div w:id="1214851924">
      <w:bodyDiv w:val="1"/>
      <w:marLeft w:val="0"/>
      <w:marRight w:val="0"/>
      <w:marTop w:val="0"/>
      <w:marBottom w:val="0"/>
      <w:divBdr>
        <w:top w:val="none" w:sz="0" w:space="0" w:color="auto"/>
        <w:left w:val="none" w:sz="0" w:space="0" w:color="auto"/>
        <w:bottom w:val="none" w:sz="0" w:space="0" w:color="auto"/>
        <w:right w:val="none" w:sz="0" w:space="0" w:color="auto"/>
      </w:divBdr>
    </w:div>
    <w:div w:id="1248733432">
      <w:bodyDiv w:val="1"/>
      <w:marLeft w:val="0"/>
      <w:marRight w:val="0"/>
      <w:marTop w:val="0"/>
      <w:marBottom w:val="0"/>
      <w:divBdr>
        <w:top w:val="none" w:sz="0" w:space="0" w:color="auto"/>
        <w:left w:val="none" w:sz="0" w:space="0" w:color="auto"/>
        <w:bottom w:val="none" w:sz="0" w:space="0" w:color="auto"/>
        <w:right w:val="none" w:sz="0" w:space="0" w:color="auto"/>
      </w:divBdr>
      <w:divsChild>
        <w:div w:id="1165701242">
          <w:marLeft w:val="0"/>
          <w:marRight w:val="0"/>
          <w:marTop w:val="0"/>
          <w:marBottom w:val="0"/>
          <w:divBdr>
            <w:top w:val="single" w:sz="2" w:space="0" w:color="D9D9E3"/>
            <w:left w:val="single" w:sz="2" w:space="0" w:color="D9D9E3"/>
            <w:bottom w:val="single" w:sz="2" w:space="0" w:color="D9D9E3"/>
            <w:right w:val="single" w:sz="2" w:space="0" w:color="D9D9E3"/>
          </w:divBdr>
          <w:divsChild>
            <w:div w:id="1319725570">
              <w:marLeft w:val="0"/>
              <w:marRight w:val="0"/>
              <w:marTop w:val="0"/>
              <w:marBottom w:val="0"/>
              <w:divBdr>
                <w:top w:val="single" w:sz="2" w:space="0" w:color="D9D9E3"/>
                <w:left w:val="single" w:sz="2" w:space="0" w:color="D9D9E3"/>
                <w:bottom w:val="single" w:sz="2" w:space="0" w:color="D9D9E3"/>
                <w:right w:val="single" w:sz="2" w:space="0" w:color="D9D9E3"/>
              </w:divBdr>
            </w:div>
            <w:div w:id="109519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791426">
      <w:bodyDiv w:val="1"/>
      <w:marLeft w:val="0"/>
      <w:marRight w:val="0"/>
      <w:marTop w:val="0"/>
      <w:marBottom w:val="0"/>
      <w:divBdr>
        <w:top w:val="none" w:sz="0" w:space="0" w:color="auto"/>
        <w:left w:val="none" w:sz="0" w:space="0" w:color="auto"/>
        <w:bottom w:val="none" w:sz="0" w:space="0" w:color="auto"/>
        <w:right w:val="none" w:sz="0" w:space="0" w:color="auto"/>
      </w:divBdr>
    </w:div>
    <w:div w:id="1306934377">
      <w:bodyDiv w:val="1"/>
      <w:marLeft w:val="0"/>
      <w:marRight w:val="0"/>
      <w:marTop w:val="0"/>
      <w:marBottom w:val="0"/>
      <w:divBdr>
        <w:top w:val="none" w:sz="0" w:space="0" w:color="auto"/>
        <w:left w:val="none" w:sz="0" w:space="0" w:color="auto"/>
        <w:bottom w:val="none" w:sz="0" w:space="0" w:color="auto"/>
        <w:right w:val="none" w:sz="0" w:space="0" w:color="auto"/>
      </w:divBdr>
    </w:div>
    <w:div w:id="1320620724">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43124887">
      <w:bodyDiv w:val="1"/>
      <w:marLeft w:val="0"/>
      <w:marRight w:val="0"/>
      <w:marTop w:val="0"/>
      <w:marBottom w:val="0"/>
      <w:divBdr>
        <w:top w:val="none" w:sz="0" w:space="0" w:color="auto"/>
        <w:left w:val="none" w:sz="0" w:space="0" w:color="auto"/>
        <w:bottom w:val="none" w:sz="0" w:space="0" w:color="auto"/>
        <w:right w:val="none" w:sz="0" w:space="0" w:color="auto"/>
      </w:divBdr>
    </w:div>
    <w:div w:id="1389838310">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37825240">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61222855">
      <w:bodyDiv w:val="1"/>
      <w:marLeft w:val="0"/>
      <w:marRight w:val="0"/>
      <w:marTop w:val="0"/>
      <w:marBottom w:val="0"/>
      <w:divBdr>
        <w:top w:val="none" w:sz="0" w:space="0" w:color="auto"/>
        <w:left w:val="none" w:sz="0" w:space="0" w:color="auto"/>
        <w:bottom w:val="none" w:sz="0" w:space="0" w:color="auto"/>
        <w:right w:val="none" w:sz="0" w:space="0" w:color="auto"/>
      </w:divBdr>
    </w:div>
    <w:div w:id="1468471572">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494301183">
      <w:bodyDiv w:val="1"/>
      <w:marLeft w:val="0"/>
      <w:marRight w:val="0"/>
      <w:marTop w:val="0"/>
      <w:marBottom w:val="0"/>
      <w:divBdr>
        <w:top w:val="none" w:sz="0" w:space="0" w:color="auto"/>
        <w:left w:val="none" w:sz="0" w:space="0" w:color="auto"/>
        <w:bottom w:val="none" w:sz="0" w:space="0" w:color="auto"/>
        <w:right w:val="none" w:sz="0" w:space="0" w:color="auto"/>
      </w:divBdr>
    </w:div>
    <w:div w:id="1502694704">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50605963">
      <w:bodyDiv w:val="1"/>
      <w:marLeft w:val="0"/>
      <w:marRight w:val="0"/>
      <w:marTop w:val="0"/>
      <w:marBottom w:val="0"/>
      <w:divBdr>
        <w:top w:val="none" w:sz="0" w:space="0" w:color="auto"/>
        <w:left w:val="none" w:sz="0" w:space="0" w:color="auto"/>
        <w:bottom w:val="none" w:sz="0" w:space="0" w:color="auto"/>
        <w:right w:val="none" w:sz="0" w:space="0" w:color="auto"/>
      </w:divBdr>
    </w:div>
    <w:div w:id="1564022654">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381951874">
          <w:marLeft w:val="0"/>
          <w:marRight w:val="0"/>
          <w:marTop w:val="0"/>
          <w:marBottom w:val="0"/>
          <w:divBdr>
            <w:top w:val="none" w:sz="0" w:space="0" w:color="auto"/>
            <w:left w:val="none" w:sz="0" w:space="0" w:color="auto"/>
            <w:bottom w:val="none" w:sz="0" w:space="0" w:color="auto"/>
            <w:right w:val="none" w:sz="0" w:space="0" w:color="auto"/>
          </w:divBdr>
        </w:div>
        <w:div w:id="852190043">
          <w:marLeft w:val="0"/>
          <w:marRight w:val="0"/>
          <w:marTop w:val="0"/>
          <w:marBottom w:val="0"/>
          <w:divBdr>
            <w:top w:val="none" w:sz="0" w:space="0" w:color="auto"/>
            <w:left w:val="none" w:sz="0" w:space="0" w:color="auto"/>
            <w:bottom w:val="none" w:sz="0" w:space="0" w:color="auto"/>
            <w:right w:val="none" w:sz="0" w:space="0" w:color="auto"/>
          </w:divBdr>
        </w:div>
      </w:divsChild>
    </w:div>
    <w:div w:id="1605919034">
      <w:bodyDiv w:val="1"/>
      <w:marLeft w:val="0"/>
      <w:marRight w:val="0"/>
      <w:marTop w:val="0"/>
      <w:marBottom w:val="0"/>
      <w:divBdr>
        <w:top w:val="none" w:sz="0" w:space="0" w:color="auto"/>
        <w:left w:val="none" w:sz="0" w:space="0" w:color="auto"/>
        <w:bottom w:val="none" w:sz="0" w:space="0" w:color="auto"/>
        <w:right w:val="none" w:sz="0" w:space="0" w:color="auto"/>
      </w:divBdr>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646861291">
      <w:bodyDiv w:val="1"/>
      <w:marLeft w:val="0"/>
      <w:marRight w:val="0"/>
      <w:marTop w:val="0"/>
      <w:marBottom w:val="0"/>
      <w:divBdr>
        <w:top w:val="none" w:sz="0" w:space="0" w:color="auto"/>
        <w:left w:val="none" w:sz="0" w:space="0" w:color="auto"/>
        <w:bottom w:val="none" w:sz="0" w:space="0" w:color="auto"/>
        <w:right w:val="none" w:sz="0" w:space="0" w:color="auto"/>
      </w:divBdr>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18317546">
      <w:bodyDiv w:val="1"/>
      <w:marLeft w:val="0"/>
      <w:marRight w:val="0"/>
      <w:marTop w:val="0"/>
      <w:marBottom w:val="0"/>
      <w:divBdr>
        <w:top w:val="none" w:sz="0" w:space="0" w:color="auto"/>
        <w:left w:val="none" w:sz="0" w:space="0" w:color="auto"/>
        <w:bottom w:val="none" w:sz="0" w:space="0" w:color="auto"/>
        <w:right w:val="none" w:sz="0" w:space="0" w:color="auto"/>
      </w:divBdr>
    </w:div>
    <w:div w:id="1727994981">
      <w:bodyDiv w:val="1"/>
      <w:marLeft w:val="0"/>
      <w:marRight w:val="0"/>
      <w:marTop w:val="0"/>
      <w:marBottom w:val="0"/>
      <w:divBdr>
        <w:top w:val="none" w:sz="0" w:space="0" w:color="auto"/>
        <w:left w:val="none" w:sz="0" w:space="0" w:color="auto"/>
        <w:bottom w:val="none" w:sz="0" w:space="0" w:color="auto"/>
        <w:right w:val="none" w:sz="0" w:space="0" w:color="auto"/>
      </w:divBdr>
    </w:div>
    <w:div w:id="1740638881">
      <w:bodyDiv w:val="1"/>
      <w:marLeft w:val="0"/>
      <w:marRight w:val="0"/>
      <w:marTop w:val="0"/>
      <w:marBottom w:val="0"/>
      <w:divBdr>
        <w:top w:val="none" w:sz="0" w:space="0" w:color="auto"/>
        <w:left w:val="none" w:sz="0" w:space="0" w:color="auto"/>
        <w:bottom w:val="none" w:sz="0" w:space="0" w:color="auto"/>
        <w:right w:val="none" w:sz="0" w:space="0" w:color="auto"/>
      </w:divBdr>
    </w:div>
    <w:div w:id="1838839592">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1999382598">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056731570">
      <w:bodyDiv w:val="1"/>
      <w:marLeft w:val="0"/>
      <w:marRight w:val="0"/>
      <w:marTop w:val="0"/>
      <w:marBottom w:val="0"/>
      <w:divBdr>
        <w:top w:val="none" w:sz="0" w:space="0" w:color="auto"/>
        <w:left w:val="none" w:sz="0" w:space="0" w:color="auto"/>
        <w:bottom w:val="none" w:sz="0" w:space="0" w:color="auto"/>
        <w:right w:val="none" w:sz="0" w:space="0" w:color="auto"/>
      </w:divBdr>
    </w:div>
    <w:div w:id="2111200423">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utorialspoint.com/single-threaded-and-multi-threaded-processe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dzone.com/articles/multi-threaded-application-v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65</TotalTime>
  <Pages>5</Pages>
  <Words>726</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16</cp:revision>
  <dcterms:created xsi:type="dcterms:W3CDTF">2023-01-12T19:51:00Z</dcterms:created>
  <dcterms:modified xsi:type="dcterms:W3CDTF">2024-01-20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